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E4971" w14:textId="37A07137" w:rsidR="000C4CB2" w:rsidRPr="005D6F10" w:rsidRDefault="00D97488" w:rsidP="00200525">
      <w:pPr>
        <w:jc w:val="center"/>
      </w:pPr>
      <w:r>
        <w:rPr>
          <w:noProof/>
          <w:lang w:eastAsia="zh-CN"/>
        </w:rPr>
        <w:drawing>
          <wp:inline distT="0" distB="0" distL="0" distR="0" wp14:anchorId="6BFB1523" wp14:editId="75916878">
            <wp:extent cx="5934075" cy="1514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44665" w14:textId="68561E4D" w:rsidR="009854E0" w:rsidRPr="001813D9" w:rsidRDefault="00551CBC" w:rsidP="001813D9">
      <w:pPr>
        <w:jc w:val="center"/>
        <w:rPr>
          <w:rFonts w:ascii="Verdana" w:hAnsi="Verdana"/>
          <w:b/>
          <w:caps/>
        </w:rPr>
      </w:pPr>
      <w:r w:rsidRPr="00C85338">
        <w:rPr>
          <w:rFonts w:ascii="Verdana" w:hAnsi="Verdana"/>
          <w:b/>
          <w:caps/>
        </w:rPr>
        <w:t>APPLICATION</w:t>
      </w:r>
      <w:r w:rsidR="009854E0" w:rsidRPr="00C85338">
        <w:rPr>
          <w:rFonts w:ascii="Verdana" w:hAnsi="Verdana"/>
          <w:b/>
          <w:caps/>
        </w:rPr>
        <w:t xml:space="preserve"> for participation</w:t>
      </w:r>
      <w:r w:rsidR="006D2FBA">
        <w:rPr>
          <w:rFonts w:ascii="Verdana" w:hAnsi="Verdana"/>
          <w:b/>
          <w:caps/>
        </w:rPr>
        <w:t xml:space="preserve"> (S</w:t>
      </w:r>
      <w:r w:rsidR="006C16BE">
        <w:rPr>
          <w:rFonts w:ascii="Verdana" w:hAnsi="Verdana"/>
          <w:b/>
          <w:caps/>
        </w:rPr>
        <w:t>ummer</w:t>
      </w:r>
      <w:r w:rsidR="00621DCE">
        <w:rPr>
          <w:rFonts w:ascii="Verdana" w:hAnsi="Verdana"/>
          <w:b/>
          <w:caps/>
        </w:rPr>
        <w:t xml:space="preserve"> </w:t>
      </w:r>
      <w:r w:rsidR="00CB7FE7">
        <w:rPr>
          <w:rFonts w:ascii="Verdana" w:hAnsi="Verdana"/>
          <w:b/>
          <w:caps/>
        </w:rPr>
        <w:t>20</w:t>
      </w:r>
      <w:r w:rsidR="00D97488">
        <w:rPr>
          <w:rFonts w:ascii="Verdana" w:hAnsi="Verdana"/>
          <w:b/>
          <w:caps/>
        </w:rPr>
        <w:t>2</w:t>
      </w:r>
      <w:r w:rsidR="00F37900">
        <w:rPr>
          <w:rFonts w:ascii="Verdana" w:hAnsi="Verdana"/>
          <w:b/>
          <w:caps/>
        </w:rPr>
        <w:t>1</w:t>
      </w:r>
      <w:r w:rsidR="00C85338" w:rsidRPr="00C85338">
        <w:rPr>
          <w:rFonts w:ascii="Verdana" w:hAnsi="Verdana"/>
          <w:b/>
          <w:caps/>
        </w:rPr>
        <w:t>)</w:t>
      </w:r>
    </w:p>
    <w:p w14:paraId="3D6D826F" w14:textId="4383869D" w:rsidR="00324CBB" w:rsidRDefault="006C16BE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Program Dates: </w:t>
      </w:r>
      <w:r w:rsidR="008D3603">
        <w:rPr>
          <w:rFonts w:ascii="Verdana" w:hAnsi="Verdana"/>
          <w:b/>
        </w:rPr>
        <w:t xml:space="preserve">June </w:t>
      </w:r>
      <w:r w:rsidR="00D97488">
        <w:rPr>
          <w:rFonts w:ascii="Verdana" w:hAnsi="Verdana"/>
          <w:b/>
        </w:rPr>
        <w:t>1st</w:t>
      </w:r>
      <w:r w:rsidR="00551CBC" w:rsidRPr="00C85338">
        <w:rPr>
          <w:rFonts w:ascii="Verdana" w:hAnsi="Verdana"/>
          <w:b/>
        </w:rPr>
        <w:t xml:space="preserve"> – August </w:t>
      </w:r>
      <w:r w:rsidR="00F37900">
        <w:rPr>
          <w:rFonts w:ascii="Verdana" w:hAnsi="Verdana"/>
          <w:b/>
        </w:rPr>
        <w:t>6</w:t>
      </w:r>
      <w:r w:rsidR="00D97488">
        <w:rPr>
          <w:rFonts w:ascii="Verdana" w:hAnsi="Verdana"/>
          <w:b/>
        </w:rPr>
        <w:t>th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F37900">
        <w:rPr>
          <w:rFonts w:ascii="Verdana" w:hAnsi="Verdana"/>
          <w:b/>
        </w:rPr>
        <w:t>1.</w:t>
      </w:r>
      <w:r w:rsidR="00C85338" w:rsidRPr="00C85338">
        <w:rPr>
          <w:rFonts w:ascii="Verdana" w:hAnsi="Verdana"/>
          <w:b/>
        </w:rPr>
        <w:br/>
        <w:t>Appl</w:t>
      </w:r>
      <w:r w:rsidR="006D2FBA">
        <w:rPr>
          <w:rFonts w:ascii="Verdana" w:hAnsi="Verdana"/>
          <w:b/>
        </w:rPr>
        <w:t xml:space="preserve">ication Deadline: </w:t>
      </w:r>
      <w:r w:rsidR="006D430C">
        <w:rPr>
          <w:rFonts w:ascii="Verdana" w:hAnsi="Verdana"/>
          <w:b/>
        </w:rPr>
        <w:t>March 15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F37900">
        <w:rPr>
          <w:rFonts w:ascii="Verdana" w:hAnsi="Verdana"/>
          <w:b/>
        </w:rPr>
        <w:t>1</w:t>
      </w:r>
      <w:r w:rsidR="00551CBC" w:rsidRPr="00C85338">
        <w:rPr>
          <w:rFonts w:ascii="Verdana" w:hAnsi="Verdana"/>
          <w:b/>
        </w:rPr>
        <w:t>.</w:t>
      </w:r>
    </w:p>
    <w:p w14:paraId="2D31ABD3" w14:textId="2877C4E8" w:rsidR="00012001" w:rsidRPr="00C85338" w:rsidRDefault="00012001" w:rsidP="00124A43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P</w:t>
      </w:r>
      <w:r w:rsidR="00621DCE">
        <w:rPr>
          <w:rFonts w:ascii="Verdana" w:hAnsi="Verdana"/>
          <w:b/>
        </w:rPr>
        <w:t xml:space="preserve">riority Deadline: </w:t>
      </w:r>
      <w:r w:rsidR="006D430C" w:rsidRPr="006D430C">
        <w:rPr>
          <w:rFonts w:ascii="Verdana" w:hAnsi="Verdana"/>
          <w:b/>
        </w:rPr>
        <w:t>February</w:t>
      </w:r>
      <w:r w:rsidR="00621DCE">
        <w:rPr>
          <w:rFonts w:ascii="Verdana" w:hAnsi="Verdana"/>
          <w:b/>
        </w:rPr>
        <w:t xml:space="preserve"> </w:t>
      </w:r>
      <w:r w:rsidR="006D430C">
        <w:rPr>
          <w:rFonts w:ascii="Verdana" w:hAnsi="Verdana"/>
          <w:b/>
        </w:rPr>
        <w:t>15</w:t>
      </w:r>
      <w:r w:rsidR="00621DCE">
        <w:rPr>
          <w:rFonts w:ascii="Verdana" w:hAnsi="Verdana"/>
          <w:b/>
        </w:rPr>
        <w:t xml:space="preserve">, </w:t>
      </w:r>
      <w:r w:rsidR="00CB7FE7">
        <w:rPr>
          <w:rFonts w:ascii="Verdana" w:hAnsi="Verdana"/>
          <w:b/>
        </w:rPr>
        <w:t>20</w:t>
      </w:r>
      <w:r w:rsidR="00D97488">
        <w:rPr>
          <w:rFonts w:ascii="Verdana" w:hAnsi="Verdana"/>
          <w:b/>
        </w:rPr>
        <w:t>2</w:t>
      </w:r>
      <w:r w:rsidR="00F37900">
        <w:rPr>
          <w:rFonts w:ascii="Verdana" w:hAnsi="Verdana"/>
          <w:b/>
        </w:rPr>
        <w:t>1</w:t>
      </w:r>
      <w:r w:rsidR="00D97488">
        <w:rPr>
          <w:rFonts w:ascii="Verdana" w:hAnsi="Verdana"/>
          <w:b/>
        </w:rPr>
        <w:t>.</w:t>
      </w:r>
    </w:p>
    <w:p w14:paraId="65998CC6" w14:textId="77777777" w:rsidR="00324CBB" w:rsidRPr="00C91F68" w:rsidRDefault="00324CBB">
      <w:pPr>
        <w:rPr>
          <w:sz w:val="16"/>
        </w:rPr>
      </w:pPr>
    </w:p>
    <w:p w14:paraId="4EBA80F0" w14:textId="77777777" w:rsidR="009613C5" w:rsidRDefault="009613C5">
      <w:pPr>
        <w:rPr>
          <w:b/>
        </w:rPr>
      </w:pPr>
      <w:r w:rsidRPr="00551CBC">
        <w:rPr>
          <w:b/>
        </w:rPr>
        <w:t>Student Information</w:t>
      </w:r>
    </w:p>
    <w:p w14:paraId="63F15E70" w14:textId="77777777" w:rsidR="008D3603" w:rsidRPr="00C91F68" w:rsidRDefault="008D3603">
      <w:pPr>
        <w:rPr>
          <w:b/>
          <w:sz w:val="18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43"/>
        <w:gridCol w:w="2856"/>
        <w:gridCol w:w="2337"/>
        <w:gridCol w:w="2304"/>
      </w:tblGrid>
      <w:tr w:rsidR="00551CBC" w14:paraId="3C525D08" w14:textId="77777777">
        <w:trPr>
          <w:trHeight w:val="326"/>
        </w:trPr>
        <w:tc>
          <w:tcPr>
            <w:tcW w:w="1980" w:type="dxa"/>
          </w:tcPr>
          <w:p w14:paraId="3DC0D411" w14:textId="77777777" w:rsidR="003D12AC" w:rsidRPr="00551CBC" w:rsidRDefault="00551CBC" w:rsidP="00057EC1">
            <w:r w:rsidRPr="00551CBC">
              <w:t>Student Name</w:t>
            </w:r>
          </w:p>
        </w:tc>
        <w:tc>
          <w:tcPr>
            <w:tcW w:w="7560" w:type="dxa"/>
            <w:gridSpan w:val="3"/>
          </w:tcPr>
          <w:p w14:paraId="299460CD" w14:textId="77777777" w:rsidR="00551CBC" w:rsidRPr="006137C2" w:rsidRDefault="003D12AC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First                 </w:t>
            </w:r>
            <w:r w:rsidR="00131829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="0070122B" w:rsidRPr="006137C2">
              <w:rPr>
                <w:sz w:val="20"/>
                <w:szCs w:val="20"/>
              </w:rPr>
              <w:t xml:space="preserve">   </w:t>
            </w:r>
            <w:r w:rsidR="008B404D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t xml:space="preserve">       Middle              </w:t>
            </w:r>
            <w:r w:rsidR="00A408DA" w:rsidRPr="006137C2">
              <w:rPr>
                <w:sz w:val="20"/>
                <w:szCs w:val="20"/>
              </w:rPr>
              <w:t xml:space="preserve">  </w:t>
            </w:r>
            <w:r w:rsidRPr="006137C2">
              <w:rPr>
                <w:sz w:val="20"/>
                <w:szCs w:val="20"/>
              </w:rPr>
              <w:t xml:space="preserve">   </w:t>
            </w:r>
            <w:r w:rsidR="00131829" w:rsidRPr="006137C2">
              <w:rPr>
                <w:sz w:val="20"/>
                <w:szCs w:val="20"/>
              </w:rPr>
              <w:t xml:space="preserve">      </w:t>
            </w:r>
            <w:r w:rsidRPr="006137C2">
              <w:rPr>
                <w:sz w:val="20"/>
                <w:szCs w:val="20"/>
              </w:rPr>
              <w:t xml:space="preserve">         Last</w:t>
            </w:r>
          </w:p>
        </w:tc>
      </w:tr>
      <w:tr w:rsidR="00551CBC" w14:paraId="3C5EFD94" w14:textId="77777777">
        <w:tc>
          <w:tcPr>
            <w:tcW w:w="1980" w:type="dxa"/>
          </w:tcPr>
          <w:p w14:paraId="3EC7DD77" w14:textId="77777777" w:rsidR="00551CBC" w:rsidRPr="00551CBC" w:rsidRDefault="00551CBC" w:rsidP="00057EC1">
            <w:r>
              <w:t>E-mail Address</w:t>
            </w:r>
          </w:p>
        </w:tc>
        <w:tc>
          <w:tcPr>
            <w:tcW w:w="7560" w:type="dxa"/>
            <w:gridSpan w:val="3"/>
          </w:tcPr>
          <w:p w14:paraId="1487E4BE" w14:textId="77777777" w:rsidR="00551CBC" w:rsidRPr="00BA3403" w:rsidRDefault="00551CBC"/>
        </w:tc>
      </w:tr>
      <w:tr w:rsidR="008D3603" w14:paraId="254C0632" w14:textId="77777777">
        <w:tc>
          <w:tcPr>
            <w:tcW w:w="1980" w:type="dxa"/>
          </w:tcPr>
          <w:p w14:paraId="2332E538" w14:textId="77777777" w:rsidR="008D3603" w:rsidRPr="006137C2" w:rsidRDefault="008D3603" w:rsidP="00057EC1">
            <w:pPr>
              <w:rPr>
                <w:sz w:val="23"/>
                <w:szCs w:val="23"/>
              </w:rPr>
            </w:pPr>
            <w:r w:rsidRPr="006137C2">
              <w:rPr>
                <w:sz w:val="23"/>
                <w:szCs w:val="23"/>
              </w:rPr>
              <w:t>2</w:t>
            </w:r>
            <w:r w:rsidRPr="006137C2">
              <w:rPr>
                <w:sz w:val="23"/>
                <w:szCs w:val="23"/>
                <w:vertAlign w:val="superscript"/>
              </w:rPr>
              <w:t>nd</w:t>
            </w:r>
            <w:r w:rsidRPr="006137C2">
              <w:rPr>
                <w:sz w:val="23"/>
                <w:szCs w:val="23"/>
              </w:rPr>
              <w:t xml:space="preserve"> E-mail Address</w:t>
            </w:r>
          </w:p>
        </w:tc>
        <w:tc>
          <w:tcPr>
            <w:tcW w:w="7560" w:type="dxa"/>
            <w:gridSpan w:val="3"/>
          </w:tcPr>
          <w:p w14:paraId="72904FA3" w14:textId="77777777" w:rsidR="008D3603" w:rsidRPr="00BA3403" w:rsidRDefault="008D3603"/>
        </w:tc>
      </w:tr>
      <w:tr w:rsidR="00551CBC" w14:paraId="1B591020" w14:textId="77777777">
        <w:trPr>
          <w:trHeight w:val="559"/>
        </w:trPr>
        <w:tc>
          <w:tcPr>
            <w:tcW w:w="1980" w:type="dxa"/>
          </w:tcPr>
          <w:p w14:paraId="709667E1" w14:textId="77777777" w:rsidR="00551CBC" w:rsidRDefault="00551CBC" w:rsidP="00057EC1">
            <w:r>
              <w:t>Permanent Mailing Address</w:t>
            </w:r>
          </w:p>
        </w:tc>
        <w:tc>
          <w:tcPr>
            <w:tcW w:w="7560" w:type="dxa"/>
            <w:gridSpan w:val="3"/>
          </w:tcPr>
          <w:p w14:paraId="551C1A06" w14:textId="77777777" w:rsidR="00551CBC" w:rsidRPr="00BA3403" w:rsidRDefault="00551CBC"/>
          <w:p w14:paraId="321F389D" w14:textId="77777777" w:rsidR="00551CBC" w:rsidRPr="00BA3403" w:rsidRDefault="00551CBC"/>
          <w:p w14:paraId="72CBB01B" w14:textId="77777777" w:rsidR="00551CBC" w:rsidRDefault="00551CBC"/>
          <w:p w14:paraId="0B2FEA2E" w14:textId="77777777" w:rsidR="00DA1B65" w:rsidRDefault="00DA1B65"/>
          <w:p w14:paraId="4837AF9E" w14:textId="77777777" w:rsidR="00DA1B65" w:rsidRPr="00BA3403" w:rsidRDefault="00DA1B65"/>
        </w:tc>
      </w:tr>
      <w:tr w:rsidR="00551CBC" w14:paraId="6596D6A9" w14:textId="77777777">
        <w:trPr>
          <w:trHeight w:val="559"/>
        </w:trPr>
        <w:tc>
          <w:tcPr>
            <w:tcW w:w="1980" w:type="dxa"/>
          </w:tcPr>
          <w:p w14:paraId="42CC594B" w14:textId="77777777" w:rsidR="00551CBC" w:rsidRDefault="00551CBC" w:rsidP="00057EC1">
            <w:r>
              <w:t>Current School Address</w:t>
            </w:r>
          </w:p>
        </w:tc>
        <w:tc>
          <w:tcPr>
            <w:tcW w:w="7560" w:type="dxa"/>
            <w:gridSpan w:val="3"/>
          </w:tcPr>
          <w:p w14:paraId="348A5888" w14:textId="77777777" w:rsidR="00551CBC" w:rsidRPr="00BA3403" w:rsidRDefault="00551CBC"/>
          <w:p w14:paraId="3A731B6B" w14:textId="77777777" w:rsidR="00551CBC" w:rsidRPr="00BA3403" w:rsidRDefault="00551CBC"/>
          <w:p w14:paraId="6CEFB2AF" w14:textId="77777777" w:rsidR="00551CBC" w:rsidRDefault="00551CBC"/>
          <w:p w14:paraId="42A6C31C" w14:textId="77777777" w:rsidR="00DA1B65" w:rsidRDefault="00DA1B65"/>
          <w:p w14:paraId="1297D36E" w14:textId="77777777" w:rsidR="00DA1B65" w:rsidRPr="00BA3403" w:rsidRDefault="00DA1B65"/>
        </w:tc>
      </w:tr>
      <w:tr w:rsidR="00551CBC" w14:paraId="2D7DA38A" w14:textId="77777777">
        <w:tc>
          <w:tcPr>
            <w:tcW w:w="1980" w:type="dxa"/>
          </w:tcPr>
          <w:p w14:paraId="66B5F7F8" w14:textId="77777777" w:rsidR="00551CBC" w:rsidRPr="00551CBC" w:rsidRDefault="00551CBC" w:rsidP="00057EC1">
            <w:r>
              <w:t>Home Phone</w:t>
            </w:r>
          </w:p>
        </w:tc>
        <w:tc>
          <w:tcPr>
            <w:tcW w:w="2880" w:type="dxa"/>
            <w:vAlign w:val="center"/>
          </w:tcPr>
          <w:p w14:paraId="6DF6D87B" w14:textId="77777777" w:rsidR="00551CBC" w:rsidRPr="00BA3403" w:rsidRDefault="00551CBC"/>
        </w:tc>
        <w:tc>
          <w:tcPr>
            <w:tcW w:w="2340" w:type="dxa"/>
          </w:tcPr>
          <w:p w14:paraId="31DBDC66" w14:textId="77777777" w:rsidR="00551CBC" w:rsidRDefault="00551CBC">
            <w:r w:rsidRPr="00BA3403">
              <w:t>School Phone*</w:t>
            </w:r>
          </w:p>
          <w:p w14:paraId="5AA2F651" w14:textId="77777777" w:rsidR="00BA3403" w:rsidRPr="00BA3403" w:rsidRDefault="00BA3403"/>
        </w:tc>
        <w:tc>
          <w:tcPr>
            <w:tcW w:w="2340" w:type="dxa"/>
            <w:vAlign w:val="center"/>
          </w:tcPr>
          <w:p w14:paraId="38D06348" w14:textId="77777777" w:rsidR="00551CBC" w:rsidRPr="00BA3403" w:rsidRDefault="00551CBC"/>
        </w:tc>
      </w:tr>
      <w:tr w:rsidR="00551CBC" w14:paraId="34BEECC2" w14:textId="77777777">
        <w:tc>
          <w:tcPr>
            <w:tcW w:w="1980" w:type="dxa"/>
          </w:tcPr>
          <w:p w14:paraId="47F7AB91" w14:textId="77777777" w:rsidR="00551CBC" w:rsidRPr="00551CBC" w:rsidRDefault="00551CBC" w:rsidP="00057EC1"/>
        </w:tc>
        <w:tc>
          <w:tcPr>
            <w:tcW w:w="2880" w:type="dxa"/>
          </w:tcPr>
          <w:p w14:paraId="037DA9A1" w14:textId="77777777" w:rsidR="00551CBC" w:rsidRPr="00BA3403" w:rsidRDefault="00551CBC"/>
          <w:p w14:paraId="06E131B3" w14:textId="77777777" w:rsidR="00551CBC" w:rsidRPr="00BA3403" w:rsidRDefault="00551CBC"/>
        </w:tc>
        <w:tc>
          <w:tcPr>
            <w:tcW w:w="2340" w:type="dxa"/>
          </w:tcPr>
          <w:p w14:paraId="083C59F3" w14:textId="77777777" w:rsidR="00551CBC" w:rsidRPr="00BA3403" w:rsidRDefault="003D12AC">
            <w:r>
              <w:t xml:space="preserve">Mobile Phone </w:t>
            </w:r>
            <w:r>
              <w:br/>
              <w:t>(if any)</w:t>
            </w:r>
          </w:p>
        </w:tc>
        <w:tc>
          <w:tcPr>
            <w:tcW w:w="2340" w:type="dxa"/>
            <w:vAlign w:val="center"/>
          </w:tcPr>
          <w:p w14:paraId="0E53826B" w14:textId="77777777" w:rsidR="00551CBC" w:rsidRPr="00BA3403" w:rsidRDefault="00551CBC"/>
        </w:tc>
      </w:tr>
      <w:tr w:rsidR="00BA3403" w14:paraId="587E532A" w14:textId="77777777">
        <w:tc>
          <w:tcPr>
            <w:tcW w:w="1980" w:type="dxa"/>
          </w:tcPr>
          <w:p w14:paraId="1B8D968F" w14:textId="77777777" w:rsidR="00BA3403" w:rsidRDefault="00BA3403" w:rsidP="00057EC1">
            <w:r>
              <w:t>College/University</w:t>
            </w:r>
            <w:r w:rsidR="006E4E32">
              <w:t xml:space="preserve"> Name/City/State</w:t>
            </w:r>
          </w:p>
        </w:tc>
        <w:tc>
          <w:tcPr>
            <w:tcW w:w="7560" w:type="dxa"/>
            <w:gridSpan w:val="3"/>
          </w:tcPr>
          <w:p w14:paraId="21D5BBC0" w14:textId="77777777" w:rsidR="00BA3403" w:rsidRDefault="00BA3403"/>
          <w:p w14:paraId="1F907963" w14:textId="77777777" w:rsidR="00BA3403" w:rsidRDefault="00BA3403"/>
          <w:p w14:paraId="048D8D21" w14:textId="77777777" w:rsidR="00DA1B65" w:rsidRDefault="00DA1B65"/>
          <w:p w14:paraId="456BED60" w14:textId="77777777" w:rsidR="00DA1B65" w:rsidRPr="00BA3403" w:rsidRDefault="00DA1B65"/>
        </w:tc>
      </w:tr>
      <w:tr w:rsidR="00BA3403" w14:paraId="4713F642" w14:textId="77777777">
        <w:tc>
          <w:tcPr>
            <w:tcW w:w="1980" w:type="dxa"/>
          </w:tcPr>
          <w:p w14:paraId="0149638E" w14:textId="77777777" w:rsidR="00BA3403" w:rsidRDefault="00BA3403" w:rsidP="00057EC1">
            <w:r>
              <w:t>Major</w:t>
            </w:r>
          </w:p>
        </w:tc>
        <w:tc>
          <w:tcPr>
            <w:tcW w:w="2880" w:type="dxa"/>
          </w:tcPr>
          <w:p w14:paraId="777CE446" w14:textId="77777777" w:rsidR="00DA1B65" w:rsidRDefault="00DA1B65"/>
          <w:p w14:paraId="0D4E3949" w14:textId="77777777" w:rsidR="00DA1B65" w:rsidRPr="00BA3403" w:rsidRDefault="00DA1B65"/>
        </w:tc>
        <w:tc>
          <w:tcPr>
            <w:tcW w:w="2340" w:type="dxa"/>
          </w:tcPr>
          <w:p w14:paraId="0CF85B19" w14:textId="77777777" w:rsidR="00BA3403" w:rsidRPr="00BA3403" w:rsidRDefault="00BA3403">
            <w:r>
              <w:t>Minor (if any)</w:t>
            </w:r>
          </w:p>
        </w:tc>
        <w:tc>
          <w:tcPr>
            <w:tcW w:w="2340" w:type="dxa"/>
          </w:tcPr>
          <w:p w14:paraId="2ECB7CB0" w14:textId="77777777" w:rsidR="00BA3403" w:rsidRDefault="00BA3403"/>
          <w:p w14:paraId="4F7B4507" w14:textId="77777777" w:rsidR="00BA3403" w:rsidRPr="00BA3403" w:rsidRDefault="00BA3403"/>
        </w:tc>
      </w:tr>
      <w:tr w:rsidR="00BA3403" w14:paraId="3D788E80" w14:textId="77777777">
        <w:tc>
          <w:tcPr>
            <w:tcW w:w="1980" w:type="dxa"/>
          </w:tcPr>
          <w:p w14:paraId="63DB1E36" w14:textId="77777777" w:rsidR="00BA3403" w:rsidRDefault="00BA3403" w:rsidP="00057EC1">
            <w:r>
              <w:t>Cumulative GPA</w:t>
            </w:r>
          </w:p>
        </w:tc>
        <w:tc>
          <w:tcPr>
            <w:tcW w:w="2880" w:type="dxa"/>
          </w:tcPr>
          <w:p w14:paraId="6822EE75" w14:textId="77777777" w:rsidR="00BA3403" w:rsidRDefault="00BA3403"/>
          <w:p w14:paraId="1F22ED7A" w14:textId="77777777" w:rsidR="00BA3403" w:rsidRPr="00BA3403" w:rsidRDefault="00BA3403"/>
        </w:tc>
        <w:tc>
          <w:tcPr>
            <w:tcW w:w="2340" w:type="dxa"/>
          </w:tcPr>
          <w:p w14:paraId="19FD152C" w14:textId="77777777" w:rsidR="00BA3403" w:rsidRPr="00BA3403" w:rsidRDefault="00BA3403">
            <w:r>
              <w:t>GPA in last 60 hours</w:t>
            </w:r>
          </w:p>
        </w:tc>
        <w:tc>
          <w:tcPr>
            <w:tcW w:w="2340" w:type="dxa"/>
          </w:tcPr>
          <w:p w14:paraId="1D220723" w14:textId="77777777" w:rsidR="00BA3403" w:rsidRPr="00BA3403" w:rsidRDefault="00BA3403"/>
        </w:tc>
      </w:tr>
      <w:tr w:rsidR="00BA3403" w14:paraId="1E6F16A1" w14:textId="77777777">
        <w:tc>
          <w:tcPr>
            <w:tcW w:w="1980" w:type="dxa"/>
          </w:tcPr>
          <w:p w14:paraId="54FF9499" w14:textId="77777777" w:rsidR="00BA3403" w:rsidRDefault="00BA3403" w:rsidP="00057EC1">
            <w:r>
              <w:t>Expected Graduation Date</w:t>
            </w:r>
          </w:p>
        </w:tc>
        <w:tc>
          <w:tcPr>
            <w:tcW w:w="7560" w:type="dxa"/>
            <w:gridSpan w:val="3"/>
            <w:vAlign w:val="center"/>
          </w:tcPr>
          <w:p w14:paraId="6BF49216" w14:textId="77777777" w:rsidR="00CB7FE7" w:rsidRDefault="00CB7FE7" w:rsidP="00CB7F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meste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3403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BA3403" w:rsidRPr="006137C2">
              <w:rPr>
                <w:sz w:val="20"/>
                <w:szCs w:val="20"/>
              </w:rPr>
              <w:t xml:space="preserve"> Spring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Summer </w:t>
            </w:r>
            <w:r w:rsidRPr="006137C2">
              <w:rPr>
                <w:sz w:val="20"/>
                <w:szCs w:val="20"/>
              </w:rPr>
              <w:t xml:space="preserve">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Fall </w:t>
            </w:r>
            <w:r w:rsidRPr="006137C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</w:t>
            </w:r>
          </w:p>
          <w:p w14:paraId="20955466" w14:textId="77777777" w:rsidR="000179EF" w:rsidRDefault="000179EF" w:rsidP="00CB7FE7">
            <w:pPr>
              <w:rPr>
                <w:sz w:val="20"/>
                <w:szCs w:val="20"/>
              </w:rPr>
            </w:pPr>
          </w:p>
          <w:p w14:paraId="1BD39104" w14:textId="04F83D88" w:rsidR="00CB7FE7" w:rsidRPr="006137C2" w:rsidRDefault="00CB7FE7" w:rsidP="00B7345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ar: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B7345B">
              <w:rPr>
                <w:sz w:val="20"/>
                <w:szCs w:val="20"/>
              </w:rPr>
              <w:t>20</w:t>
            </w:r>
            <w:r>
              <w:rPr>
                <w:sz w:val="20"/>
                <w:szCs w:val="20"/>
              </w:rPr>
              <w:t xml:space="preserve">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20</w:t>
            </w:r>
            <w:r w:rsidR="005E141E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1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024DFC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2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7F35EA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3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5618E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="005618E5">
              <w:rPr>
                <w:sz w:val="20"/>
                <w:szCs w:val="20"/>
              </w:rPr>
              <w:t xml:space="preserve"> 20</w:t>
            </w:r>
            <w:r w:rsidR="006D430C">
              <w:rPr>
                <w:sz w:val="20"/>
                <w:szCs w:val="20"/>
              </w:rPr>
              <w:t>2</w:t>
            </w:r>
            <w:r w:rsidR="00B7345B">
              <w:rPr>
                <w:sz w:val="20"/>
                <w:szCs w:val="20"/>
              </w:rPr>
              <w:t>4</w:t>
            </w:r>
            <w:r w:rsidR="00D97488">
              <w:rPr>
                <w:sz w:val="20"/>
                <w:szCs w:val="20"/>
              </w:rPr>
              <w:t xml:space="preserve"> </w:t>
            </w:r>
            <w:r w:rsidR="00D97488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97488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D97488" w:rsidRPr="006137C2">
              <w:rPr>
                <w:sz w:val="20"/>
                <w:szCs w:val="20"/>
              </w:rPr>
              <w:fldChar w:fldCharType="end"/>
            </w:r>
            <w:r w:rsidR="00D97488">
              <w:rPr>
                <w:sz w:val="20"/>
                <w:szCs w:val="20"/>
              </w:rPr>
              <w:t xml:space="preserve"> </w:t>
            </w:r>
            <w:r w:rsidR="00D97488" w:rsidRPr="00D97488">
              <w:rPr>
                <w:sz w:val="20"/>
                <w:szCs w:val="20"/>
              </w:rPr>
              <w:t>202</w:t>
            </w:r>
            <w:r w:rsidR="00D97488">
              <w:rPr>
                <w:sz w:val="20"/>
                <w:szCs w:val="20"/>
              </w:rPr>
              <w:t>5</w:t>
            </w:r>
          </w:p>
        </w:tc>
      </w:tr>
      <w:tr w:rsidR="00364F85" w14:paraId="0EDF5255" w14:textId="77777777">
        <w:tc>
          <w:tcPr>
            <w:tcW w:w="1980" w:type="dxa"/>
          </w:tcPr>
          <w:p w14:paraId="26C3DF9A" w14:textId="77777777" w:rsidR="00364F85" w:rsidRDefault="00364F85" w:rsidP="00057EC1">
            <w:r>
              <w:t>Gender</w:t>
            </w:r>
          </w:p>
          <w:p w14:paraId="4365EADD" w14:textId="77777777" w:rsidR="00364F85" w:rsidRDefault="00364F85" w:rsidP="00057EC1"/>
        </w:tc>
        <w:tc>
          <w:tcPr>
            <w:tcW w:w="7560" w:type="dxa"/>
            <w:gridSpan w:val="3"/>
            <w:vAlign w:val="center"/>
          </w:tcPr>
          <w:p w14:paraId="37F00AE9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Male       </w:t>
            </w:r>
            <w:r w:rsidR="001813D9" w:rsidRPr="006137C2">
              <w:rPr>
                <w:sz w:val="20"/>
                <w:szCs w:val="20"/>
              </w:rPr>
              <w:t xml:space="preserve">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Female  </w:t>
            </w:r>
            <w:bookmarkStart w:id="0" w:name="_GoBack"/>
            <w:bookmarkEnd w:id="0"/>
          </w:p>
        </w:tc>
      </w:tr>
      <w:tr w:rsidR="00364F85" w14:paraId="4AD02A91" w14:textId="77777777">
        <w:tc>
          <w:tcPr>
            <w:tcW w:w="1980" w:type="dxa"/>
          </w:tcPr>
          <w:p w14:paraId="28663782" w14:textId="77777777" w:rsidR="00364F85" w:rsidRDefault="00364F85" w:rsidP="00057EC1">
            <w:r>
              <w:t>Ethnicity</w:t>
            </w:r>
          </w:p>
          <w:p w14:paraId="746C4BA4" w14:textId="77777777" w:rsidR="00364F85" w:rsidRDefault="00364F85" w:rsidP="00057EC1"/>
        </w:tc>
        <w:tc>
          <w:tcPr>
            <w:tcW w:w="7560" w:type="dxa"/>
            <w:gridSpan w:val="3"/>
            <w:vAlign w:val="center"/>
          </w:tcPr>
          <w:p w14:paraId="799ED57A" w14:textId="77777777" w:rsidR="00364F85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si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African American    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Caucasian</w:t>
            </w:r>
            <w:r w:rsidR="00364F85" w:rsidRPr="006137C2">
              <w:rPr>
                <w:sz w:val="20"/>
                <w:szCs w:val="20"/>
              </w:rPr>
              <w:t xml:space="preserve"> </w:t>
            </w:r>
          </w:p>
          <w:p w14:paraId="5D708FBF" w14:textId="77777777" w:rsidR="000179EF" w:rsidRPr="006137C2" w:rsidRDefault="000179EF">
            <w:pPr>
              <w:rPr>
                <w:sz w:val="20"/>
                <w:szCs w:val="20"/>
              </w:rPr>
            </w:pPr>
          </w:p>
          <w:p w14:paraId="424777EA" w14:textId="77777777" w:rsidR="00364F85" w:rsidRPr="006137C2" w:rsidRDefault="00147D1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>Hispanic</w:t>
            </w:r>
            <w:r w:rsidR="00364F85" w:rsidRPr="006137C2">
              <w:rPr>
                <w:sz w:val="20"/>
                <w:szCs w:val="20"/>
              </w:rPr>
              <w:t xml:space="preserve">           </w:t>
            </w:r>
            <w:r w:rsidR="00DA1B65" w:rsidRPr="006137C2">
              <w:rPr>
                <w:sz w:val="20"/>
                <w:szCs w:val="20"/>
              </w:rPr>
              <w:t xml:space="preserve">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</w:t>
            </w:r>
            <w:r w:rsidR="00DA1B65" w:rsidRPr="006137C2">
              <w:rPr>
                <w:sz w:val="20"/>
                <w:szCs w:val="20"/>
              </w:rPr>
              <w:t xml:space="preserve">Multi-Racial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Native American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A1B6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DA1B65" w:rsidRPr="006137C2">
              <w:rPr>
                <w:sz w:val="20"/>
                <w:szCs w:val="20"/>
              </w:rPr>
              <w:t xml:space="preserve"> Other</w:t>
            </w:r>
          </w:p>
        </w:tc>
      </w:tr>
      <w:tr w:rsidR="00364F85" w14:paraId="5F0CCD5C" w14:textId="77777777">
        <w:tc>
          <w:tcPr>
            <w:tcW w:w="1980" w:type="dxa"/>
          </w:tcPr>
          <w:p w14:paraId="2EFDDF5C" w14:textId="77777777" w:rsidR="00364F85" w:rsidRDefault="00364F85" w:rsidP="006857E5">
            <w:r>
              <w:t>Citizen Status</w:t>
            </w:r>
          </w:p>
          <w:p w14:paraId="5C6E885D" w14:textId="77777777" w:rsidR="00364F85" w:rsidRDefault="00364F85" w:rsidP="006857E5"/>
        </w:tc>
        <w:tc>
          <w:tcPr>
            <w:tcW w:w="7560" w:type="dxa"/>
            <w:gridSpan w:val="3"/>
            <w:vAlign w:val="center"/>
          </w:tcPr>
          <w:p w14:paraId="17723D9E" w14:textId="77777777" w:rsidR="00364F85" w:rsidRDefault="00147D1F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citizen       </w:t>
            </w:r>
            <w:r w:rsidR="008377C1" w:rsidRPr="006137C2">
              <w:rPr>
                <w:sz w:val="20"/>
                <w:szCs w:val="20"/>
              </w:rPr>
              <w:t xml:space="preserve">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364F85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364F85" w:rsidRPr="006137C2">
              <w:rPr>
                <w:sz w:val="20"/>
                <w:szCs w:val="20"/>
              </w:rPr>
              <w:t xml:space="preserve"> US Permanent Resident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D3603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8D3603" w:rsidRPr="006137C2">
              <w:rPr>
                <w:sz w:val="20"/>
                <w:szCs w:val="20"/>
              </w:rPr>
              <w:t xml:space="preserve"> Other        </w:t>
            </w:r>
          </w:p>
          <w:p w14:paraId="14B2841C" w14:textId="77777777" w:rsidR="008124E1" w:rsidRPr="006137C2" w:rsidRDefault="008124E1" w:rsidP="008D3603">
            <w:pPr>
              <w:rPr>
                <w:sz w:val="20"/>
                <w:szCs w:val="20"/>
              </w:rPr>
            </w:pPr>
          </w:p>
          <w:p w14:paraId="1F82D202" w14:textId="77777777" w:rsidR="008D3603" w:rsidRDefault="008D3603" w:rsidP="008D360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If other, please explain: ____________________________________________________</w:t>
            </w:r>
          </w:p>
          <w:p w14:paraId="78BF542A" w14:textId="77777777" w:rsidR="008124E1" w:rsidRPr="008124E1" w:rsidRDefault="008124E1" w:rsidP="008D3603">
            <w:pPr>
              <w:rPr>
                <w:sz w:val="4"/>
                <w:szCs w:val="4"/>
              </w:rPr>
            </w:pPr>
          </w:p>
        </w:tc>
      </w:tr>
    </w:tbl>
    <w:p w14:paraId="092F373D" w14:textId="77777777" w:rsidR="00131829" w:rsidRPr="00131829" w:rsidRDefault="0070122B">
      <w:pPr>
        <w:rPr>
          <w:sz w:val="20"/>
          <w:szCs w:val="20"/>
        </w:rPr>
      </w:pPr>
      <w:r>
        <w:rPr>
          <w:sz w:val="20"/>
          <w:szCs w:val="20"/>
        </w:rPr>
        <w:t xml:space="preserve">* </w:t>
      </w:r>
      <w:r w:rsidR="00551CBC" w:rsidRPr="006E4E32">
        <w:rPr>
          <w:sz w:val="20"/>
          <w:szCs w:val="20"/>
        </w:rPr>
        <w:t>Where you can be reached at the end of April and early May.</w:t>
      </w:r>
    </w:p>
    <w:p w14:paraId="7366D974" w14:textId="77777777" w:rsidR="00131829" w:rsidRDefault="00131829">
      <w:pPr>
        <w:rPr>
          <w:b/>
        </w:rPr>
      </w:pPr>
    </w:p>
    <w:p w14:paraId="4BB11D1E" w14:textId="77777777" w:rsidR="003D12AC" w:rsidRPr="000B3680" w:rsidRDefault="008E3F03">
      <w:pPr>
        <w:rPr>
          <w:b/>
        </w:rPr>
      </w:pPr>
      <w:r w:rsidRPr="000B3680">
        <w:rPr>
          <w:b/>
        </w:rPr>
        <w:t>Academic Information</w:t>
      </w:r>
    </w:p>
    <w:p w14:paraId="64B6E9FA" w14:textId="77777777" w:rsidR="003D12AC" w:rsidRDefault="003D12AC"/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3077"/>
        <w:gridCol w:w="3192"/>
        <w:gridCol w:w="3271"/>
      </w:tblGrid>
      <w:tr w:rsidR="008E3F03" w14:paraId="6D58D33D" w14:textId="77777777">
        <w:tc>
          <w:tcPr>
            <w:tcW w:w="95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3B131B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Check the courses you have already completed or are currently taking.</w:t>
            </w:r>
          </w:p>
        </w:tc>
      </w:tr>
      <w:tr w:rsidR="008E3F03" w14:paraId="3BC1087A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ACC29A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alculu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15B22FB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Graphic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DE3C6D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bases</w:t>
            </w:r>
          </w:p>
        </w:tc>
      </w:tr>
      <w:tr w:rsidR="008E3F03" w14:paraId="38AA579E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6EF2EE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ifferential Equations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766A80A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Data Structure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D691F5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Software Engineering</w:t>
            </w:r>
          </w:p>
        </w:tc>
      </w:tr>
      <w:tr w:rsidR="008E3F03" w14:paraId="34A62AEC" w14:textId="77777777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F02CB9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Linear algebra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0DF0BDBB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Algorithms</w:t>
            </w:r>
          </w:p>
        </w:tc>
        <w:tc>
          <w:tcPr>
            <w:tcW w:w="32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AB609C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omputer </w:t>
            </w:r>
            <w:r w:rsidR="006A0BA0" w:rsidRPr="006137C2">
              <w:rPr>
                <w:sz w:val="20"/>
                <w:szCs w:val="20"/>
              </w:rPr>
              <w:t>Vision</w:t>
            </w:r>
          </w:p>
        </w:tc>
      </w:tr>
      <w:tr w:rsidR="008E3F03" w14:paraId="7612E687" w14:textId="77777777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5C968F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Numerical Analysis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BAAC8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6E4E32" w:rsidRPr="006137C2">
              <w:rPr>
                <w:sz w:val="20"/>
                <w:szCs w:val="20"/>
              </w:rPr>
              <w:t>Operating Systems</w:t>
            </w: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63B490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</w:t>
            </w:r>
            <w:r w:rsidR="00E41FAE" w:rsidRPr="006137C2">
              <w:rPr>
                <w:sz w:val="20"/>
                <w:szCs w:val="20"/>
              </w:rPr>
              <w:t>Theory of Computation</w:t>
            </w:r>
          </w:p>
        </w:tc>
      </w:tr>
      <w:tr w:rsidR="008E3F03" w:rsidRPr="006137C2" w14:paraId="28AEBAB4" w14:textId="77777777">
        <w:tc>
          <w:tcPr>
            <w:tcW w:w="954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22D0BD" w14:textId="77777777" w:rsidR="008E3F03" w:rsidRPr="006137C2" w:rsidRDefault="008E3F03" w:rsidP="00057EC1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heck the programming languages that you </w:t>
            </w:r>
            <w:r w:rsidR="00E41FAE" w:rsidRPr="006137C2">
              <w:rPr>
                <w:sz w:val="20"/>
                <w:szCs w:val="20"/>
              </w:rPr>
              <w:t>are proficient in</w:t>
            </w:r>
            <w:r w:rsidRPr="006137C2">
              <w:rPr>
                <w:sz w:val="20"/>
                <w:szCs w:val="20"/>
              </w:rPr>
              <w:t>.</w:t>
            </w:r>
          </w:p>
        </w:tc>
      </w:tr>
      <w:tr w:rsidR="008E3F03" w14:paraId="55BF8257" w14:textId="77777777">
        <w:tc>
          <w:tcPr>
            <w:tcW w:w="307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23D4F46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C/C++</w:t>
            </w:r>
          </w:p>
        </w:tc>
        <w:tc>
          <w:tcPr>
            <w:tcW w:w="31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172000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Java</w:t>
            </w:r>
          </w:p>
        </w:tc>
        <w:tc>
          <w:tcPr>
            <w:tcW w:w="3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33653C" w14:textId="77777777" w:rsidR="008E3F03" w:rsidRDefault="008E3F03" w:rsidP="00057EC1">
            <w:r w:rsidRPr="006137C2">
              <w:rPr>
                <w:sz w:val="20"/>
                <w:szCs w:val="20"/>
              </w:rPr>
              <w:t xml:space="preserve">      </w:t>
            </w:r>
            <w:r w:rsidR="00147D1F"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="00147D1F" w:rsidRPr="006137C2">
              <w:rPr>
                <w:sz w:val="20"/>
                <w:szCs w:val="20"/>
              </w:rPr>
              <w:fldChar w:fldCharType="end"/>
            </w:r>
            <w:r w:rsidRPr="006137C2">
              <w:rPr>
                <w:sz w:val="20"/>
                <w:szCs w:val="20"/>
              </w:rPr>
              <w:t xml:space="preserve">   Visual C++</w:t>
            </w:r>
          </w:p>
        </w:tc>
      </w:tr>
      <w:tr w:rsidR="003D12AC" w:rsidRPr="006137C2" w14:paraId="37483CAE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2EF831C0" w14:textId="16DBF36F" w:rsidR="003D12AC" w:rsidRPr="006137C2" w:rsidRDefault="003D12AC" w:rsidP="00276C18">
            <w:pPr>
              <w:rPr>
                <w:rFonts w:ascii="TimesNewRoman" w:hAnsi="TimesNewRoman" w:cs="TimesNewRoman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An official transcript (i.e., sent directly from your school) of your college work to date should be received by the Program Director by</w:t>
            </w:r>
            <w:r w:rsidR="00C8533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="006D430C">
              <w:rPr>
                <w:rFonts w:ascii="TimesNewRoman" w:hAnsi="TimesNewRoman" w:cs="TimesNewRoman"/>
                <w:sz w:val="20"/>
                <w:szCs w:val="20"/>
              </w:rPr>
              <w:t>March 15</w:t>
            </w:r>
            <w:r w:rsidR="00621DCE">
              <w:rPr>
                <w:rFonts w:ascii="TimesNewRoman" w:hAnsi="TimesNewRoman" w:cs="TimesNewRoman"/>
                <w:sz w:val="20"/>
                <w:szCs w:val="20"/>
              </w:rPr>
              <w:t xml:space="preserve">, 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="00EA5DBE">
              <w:rPr>
                <w:rFonts w:ascii="TimesNewRoman" w:hAnsi="TimesNewRoman" w:cs="TimesNewRoman"/>
                <w:sz w:val="20"/>
                <w:szCs w:val="20"/>
              </w:rPr>
              <w:t>1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, at the address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: 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 xml:space="preserve">REU Program, c/o </w:t>
            </w:r>
            <w:r w:rsidR="00923782">
              <w:rPr>
                <w:rFonts w:ascii="TimesNewRoman" w:hAnsi="TimesNewRoman" w:cs="TimesNewRoman"/>
                <w:i/>
                <w:sz w:val="20"/>
                <w:szCs w:val="20"/>
              </w:rPr>
              <w:t>Program Director</w:t>
            </w:r>
            <w:r w:rsidR="00276C18" w:rsidRPr="006137C2">
              <w:rPr>
                <w:rFonts w:ascii="TimesNewRoman" w:hAnsi="TimesNewRoman" w:cs="TimesNewRoman"/>
                <w:i/>
                <w:sz w:val="20"/>
                <w:szCs w:val="20"/>
              </w:rPr>
              <w:t>, Department of Computer Science, University of Houston, Houston, TX 77204-3359</w:t>
            </w:r>
            <w:r w:rsidR="00276C18" w:rsidRPr="006137C2">
              <w:rPr>
                <w:rFonts w:ascii="TimesNewRoman" w:hAnsi="TimesNewRoman" w:cs="TimesNewRoman"/>
                <w:i/>
              </w:rPr>
              <w:t>.</w:t>
            </w:r>
            <w:r w:rsidR="00276C18" w:rsidRPr="006137C2">
              <w:rPr>
                <w:rFonts w:ascii="TimesNewRoman" w:hAnsi="TimesNewRoman" w:cs="TimesNewRoman"/>
                <w:b/>
                <w:sz w:val="20"/>
                <w:szCs w:val="20"/>
              </w:rPr>
              <w:t xml:space="preserve"> 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>In addition, list the courses you are taking in the 20</w:t>
            </w:r>
            <w:r w:rsidR="00EA5DBE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621DCE">
              <w:rPr>
                <w:rFonts w:ascii="TimesNewRoman" w:hAnsi="TimesNewRoman" w:cs="TimesNewRoman"/>
                <w:sz w:val="20"/>
                <w:szCs w:val="20"/>
              </w:rPr>
              <w:t>-</w:t>
            </w:r>
            <w:r w:rsidR="00CB7FE7">
              <w:rPr>
                <w:rFonts w:ascii="TimesNewRoman" w:hAnsi="TimesNewRoman" w:cs="TimesNewRoman"/>
                <w:sz w:val="20"/>
                <w:szCs w:val="20"/>
              </w:rPr>
              <w:t>20</w:t>
            </w:r>
            <w:r w:rsidR="00D97488">
              <w:rPr>
                <w:rFonts w:ascii="TimesNewRoman" w:hAnsi="TimesNewRoman" w:cs="TimesNewRoman"/>
                <w:sz w:val="20"/>
                <w:szCs w:val="20"/>
              </w:rPr>
              <w:t>2</w:t>
            </w:r>
            <w:r w:rsidR="00EA5DBE">
              <w:rPr>
                <w:rFonts w:ascii="TimesNewRoman" w:hAnsi="TimesNewRoman" w:cs="TimesNewRoman"/>
                <w:sz w:val="20"/>
                <w:szCs w:val="20"/>
              </w:rPr>
              <w:t>1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academic year that are </w:t>
            </w:r>
            <w:r w:rsidRPr="006137C2">
              <w:rPr>
                <w:rFonts w:ascii="TimesNewRoman" w:hAnsi="TimesNewRoman" w:cs="TimesNewRoman"/>
                <w:b/>
                <w:sz w:val="20"/>
                <w:szCs w:val="20"/>
              </w:rPr>
              <w:t>not</w:t>
            </w:r>
            <w:r w:rsidRPr="006137C2">
              <w:rPr>
                <w:rFonts w:ascii="TimesNewRoman" w:hAnsi="TimesNewRoman" w:cs="TimesNewRoman"/>
                <w:sz w:val="20"/>
                <w:szCs w:val="20"/>
              </w:rPr>
              <w:t xml:space="preserve"> listed on your transcript, using both course number and title.</w:t>
            </w:r>
            <w:r w:rsidR="00276C18" w:rsidRPr="006137C2">
              <w:rPr>
                <w:rFonts w:ascii="TimesNewRoman" w:hAnsi="TimesNewRoman" w:cs="TimesNewRoman"/>
                <w:sz w:val="20"/>
                <w:szCs w:val="20"/>
              </w:rPr>
              <w:t xml:space="preserve"> </w:t>
            </w:r>
          </w:p>
          <w:p w14:paraId="02996D0B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52F8EDC0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32C5C5C8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68414AC4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BDE3B7D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079CEEAC" w14:textId="77777777" w:rsidR="00131829" w:rsidRPr="006137C2" w:rsidRDefault="00131829" w:rsidP="003D12AC">
            <w:pPr>
              <w:rPr>
                <w:rFonts w:ascii="TimesNewRoman" w:hAnsi="TimesNewRoman" w:cs="TimesNewRoman"/>
              </w:rPr>
            </w:pPr>
          </w:p>
          <w:p w14:paraId="2A7D022B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18C9029E" w14:textId="77777777" w:rsidR="003D12AC" w:rsidRPr="006137C2" w:rsidRDefault="003D12AC" w:rsidP="003D12AC">
            <w:pPr>
              <w:rPr>
                <w:rFonts w:ascii="TimesNewRoman" w:hAnsi="TimesNewRoman" w:cs="TimesNewRoman"/>
              </w:rPr>
            </w:pPr>
          </w:p>
          <w:p w14:paraId="72761673" w14:textId="77777777" w:rsidR="003D12AC" w:rsidRPr="006137C2" w:rsidRDefault="003D12AC">
            <w:pPr>
              <w:rPr>
                <w:b/>
              </w:rPr>
            </w:pPr>
          </w:p>
        </w:tc>
      </w:tr>
      <w:tr w:rsidR="003D12AC" w:rsidRPr="006137C2" w14:paraId="4D8FF3DE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694C9F46" w14:textId="77777777" w:rsidR="003D12AC" w:rsidRPr="006137C2" w:rsidRDefault="003D12AC" w:rsidP="006137C2">
            <w:pPr>
              <w:autoSpaceDE w:val="0"/>
              <w:autoSpaceDN w:val="0"/>
              <w:adjustRightInd w:val="0"/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List the honorary and professional societies of which you are a member, indicating offices held, as well as any extracurricular activities/organizations in which you participate.</w:t>
            </w:r>
          </w:p>
          <w:p w14:paraId="3B8725E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AC526B1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86A3B1B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E6A3660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7BB4EA39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68A7588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8CBC0BD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6BAE06CC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E47AEC8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6F08ED1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447BB124" w14:textId="77777777" w:rsidR="003D12AC" w:rsidRPr="006137C2" w:rsidRDefault="003D12AC">
            <w:pPr>
              <w:rPr>
                <w:b/>
              </w:rPr>
            </w:pPr>
          </w:p>
          <w:p w14:paraId="5847979B" w14:textId="77777777" w:rsidR="00131829" w:rsidRPr="006137C2" w:rsidRDefault="00131829">
            <w:pPr>
              <w:rPr>
                <w:b/>
              </w:rPr>
            </w:pPr>
          </w:p>
        </w:tc>
      </w:tr>
      <w:tr w:rsidR="003D12AC" w:rsidRPr="006137C2" w14:paraId="35E02BCC" w14:textId="77777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40" w:type="dxa"/>
            <w:gridSpan w:val="3"/>
          </w:tcPr>
          <w:p w14:paraId="268B6E55" w14:textId="77777777" w:rsidR="001A5CC0" w:rsidRPr="006137C2" w:rsidRDefault="001A5CC0" w:rsidP="001A5CC0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t>Briefly describe your interest in participating in the UH REU in Computational Science.</w:t>
            </w:r>
          </w:p>
          <w:p w14:paraId="4E146ED2" w14:textId="77777777" w:rsidR="003D12AC" w:rsidRPr="006137C2" w:rsidRDefault="003D12AC">
            <w:pPr>
              <w:rPr>
                <w:rFonts w:ascii="TimesNewRoman" w:hAnsi="TimesNewRoman" w:cs="TimesNewRoman"/>
              </w:rPr>
            </w:pPr>
          </w:p>
          <w:p w14:paraId="00EC541F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0563D6F9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623ABA4A" w14:textId="77777777" w:rsidR="00593A53" w:rsidRPr="006137C2" w:rsidRDefault="00593A53">
            <w:pPr>
              <w:rPr>
                <w:rFonts w:ascii="TimesNewRoman" w:hAnsi="TimesNewRoman" w:cs="TimesNewRoman"/>
              </w:rPr>
            </w:pPr>
          </w:p>
          <w:p w14:paraId="02099830" w14:textId="77777777" w:rsidR="00131829" w:rsidRPr="006137C2" w:rsidRDefault="00131829">
            <w:pPr>
              <w:rPr>
                <w:rFonts w:ascii="TimesNewRoman" w:hAnsi="TimesNewRoman" w:cs="TimesNewRoman"/>
              </w:rPr>
            </w:pPr>
          </w:p>
          <w:p w14:paraId="452021DC" w14:textId="77777777" w:rsidR="001A5CC0" w:rsidRPr="006137C2" w:rsidRDefault="001A5CC0">
            <w:pPr>
              <w:rPr>
                <w:rFonts w:ascii="TimesNewRoman" w:hAnsi="TimesNewRoman" w:cs="TimesNewRoman"/>
              </w:rPr>
            </w:pPr>
          </w:p>
          <w:p w14:paraId="7CBFC625" w14:textId="77777777" w:rsidR="001A5CC0" w:rsidRPr="006137C2" w:rsidRDefault="001A5CC0">
            <w:pPr>
              <w:rPr>
                <w:b/>
              </w:rPr>
            </w:pPr>
          </w:p>
          <w:p w14:paraId="64216663" w14:textId="77777777" w:rsidR="00131829" w:rsidRPr="006137C2" w:rsidRDefault="00131829">
            <w:pPr>
              <w:rPr>
                <w:b/>
              </w:rPr>
            </w:pPr>
          </w:p>
          <w:p w14:paraId="7061C1FF" w14:textId="77777777" w:rsidR="00131829" w:rsidRPr="006137C2" w:rsidRDefault="00131829">
            <w:pPr>
              <w:rPr>
                <w:b/>
              </w:rPr>
            </w:pPr>
          </w:p>
          <w:p w14:paraId="715C5243" w14:textId="77777777" w:rsidR="00131829" w:rsidRPr="006137C2" w:rsidRDefault="00131829">
            <w:pPr>
              <w:rPr>
                <w:b/>
              </w:rPr>
            </w:pPr>
          </w:p>
          <w:p w14:paraId="7DCCD3A4" w14:textId="77777777" w:rsidR="00131829" w:rsidRPr="006137C2" w:rsidRDefault="00131829">
            <w:pPr>
              <w:rPr>
                <w:b/>
              </w:rPr>
            </w:pPr>
          </w:p>
        </w:tc>
      </w:tr>
    </w:tbl>
    <w:p w14:paraId="73FCF644" w14:textId="77777777" w:rsidR="001A5CC0" w:rsidRDefault="001A5CC0"/>
    <w:p w14:paraId="4A8081A5" w14:textId="77777777" w:rsidR="00C91F68" w:rsidRPr="001A5CC0" w:rsidRDefault="00C91F68"/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131829" w:rsidRPr="006137C2" w14:paraId="7C61CCFE" w14:textId="77777777">
        <w:tc>
          <w:tcPr>
            <w:tcW w:w="9540" w:type="dxa"/>
          </w:tcPr>
          <w:p w14:paraId="3EFA62FE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  <w:r w:rsidRPr="006137C2">
              <w:rPr>
                <w:rFonts w:ascii="TimesNewRoman" w:hAnsi="TimesNewRoman" w:cs="TimesNewRoman"/>
                <w:sz w:val="20"/>
                <w:szCs w:val="20"/>
              </w:rPr>
              <w:lastRenderedPageBreak/>
              <w:t>List any industrial or project experience.</w:t>
            </w:r>
          </w:p>
          <w:p w14:paraId="26B49220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7856A605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2F2C0A33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7900E15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7C79275F" w14:textId="77777777" w:rsidR="005B3312" w:rsidRPr="006137C2" w:rsidRDefault="005B3312" w:rsidP="005744C6">
            <w:pPr>
              <w:rPr>
                <w:rFonts w:ascii="TimesNewRoman" w:hAnsi="TimesNewRoman" w:cs="TimesNewRoman"/>
              </w:rPr>
            </w:pPr>
          </w:p>
          <w:p w14:paraId="4EE86F5B" w14:textId="77777777" w:rsidR="00131829" w:rsidRPr="006137C2" w:rsidRDefault="00131829" w:rsidP="005744C6">
            <w:pPr>
              <w:rPr>
                <w:rFonts w:ascii="TimesNewRoman" w:hAnsi="TimesNewRoman" w:cs="TimesNewRoman"/>
              </w:rPr>
            </w:pPr>
          </w:p>
          <w:p w14:paraId="4604DC09" w14:textId="77777777" w:rsidR="00131829" w:rsidRPr="006137C2" w:rsidRDefault="00131829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37A274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404198BF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2F8DBBF1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6B6FDD3F" w14:textId="77777777" w:rsidR="00820F8C" w:rsidRPr="006137C2" w:rsidRDefault="00820F8C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3D87ABC7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8D5CEBB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5D68A2D0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  <w:p w14:paraId="123AFF53" w14:textId="77777777" w:rsidR="00A408DA" w:rsidRPr="006137C2" w:rsidRDefault="00A408DA" w:rsidP="005744C6">
            <w:pPr>
              <w:rPr>
                <w:rFonts w:ascii="TimesNewRoman" w:hAnsi="TimesNewRoman" w:cs="TimesNewRoman"/>
                <w:sz w:val="20"/>
                <w:szCs w:val="20"/>
              </w:rPr>
            </w:pPr>
          </w:p>
        </w:tc>
      </w:tr>
    </w:tbl>
    <w:p w14:paraId="4F02352B" w14:textId="77777777" w:rsidR="00A408DA" w:rsidRDefault="00A408DA" w:rsidP="001A5CC0">
      <w:pPr>
        <w:rPr>
          <w:b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6840"/>
      </w:tblGrid>
      <w:tr w:rsidR="00A408DA" w:rsidRPr="006137C2" w14:paraId="61602B65" w14:textId="77777777">
        <w:tc>
          <w:tcPr>
            <w:tcW w:w="2700" w:type="dxa"/>
          </w:tcPr>
          <w:p w14:paraId="22BE8711" w14:textId="77777777" w:rsidR="00A408DA" w:rsidRDefault="00A408DA" w:rsidP="005744C6">
            <w:r>
              <w:t xml:space="preserve">Likelihood of Attending Graduate School </w:t>
            </w:r>
          </w:p>
        </w:tc>
        <w:tc>
          <w:tcPr>
            <w:tcW w:w="6840" w:type="dxa"/>
            <w:vAlign w:val="center"/>
          </w:tcPr>
          <w:p w14:paraId="025065DB" w14:textId="77777777" w:rsidR="00A408DA" w:rsidRPr="006137C2" w:rsidRDefault="00147D1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lt;10%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25-5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="00A408DA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50-75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75-90%</w:t>
            </w:r>
            <w:r w:rsidR="005B3312" w:rsidRPr="006137C2">
              <w:rPr>
                <w:sz w:val="20"/>
                <w:szCs w:val="20"/>
              </w:rPr>
              <w:t xml:space="preserve">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&gt; 90%           </w:t>
            </w:r>
          </w:p>
        </w:tc>
      </w:tr>
      <w:tr w:rsidR="00A408DA" w:rsidRPr="00BA3403" w14:paraId="0BCE4D49" w14:textId="77777777">
        <w:tc>
          <w:tcPr>
            <w:tcW w:w="2700" w:type="dxa"/>
          </w:tcPr>
          <w:p w14:paraId="416D9B4F" w14:textId="77777777" w:rsidR="00A408DA" w:rsidRDefault="00A408DA" w:rsidP="005744C6">
            <w:r>
              <w:t>On-Campus Housing Required?</w:t>
            </w:r>
          </w:p>
        </w:tc>
        <w:tc>
          <w:tcPr>
            <w:tcW w:w="6840" w:type="dxa"/>
            <w:vAlign w:val="center"/>
          </w:tcPr>
          <w:p w14:paraId="24EBF979" w14:textId="77777777" w:rsidR="00A408DA" w:rsidRPr="00BA3403" w:rsidRDefault="00147D1F" w:rsidP="005744C6"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Yes          </w:t>
            </w:r>
            <w:r w:rsidR="005B3312" w:rsidRPr="006137C2">
              <w:rPr>
                <w:sz w:val="20"/>
                <w:szCs w:val="20"/>
              </w:rPr>
              <w:t xml:space="preserve">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8DA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A408DA" w:rsidRPr="006137C2">
              <w:rPr>
                <w:sz w:val="20"/>
                <w:szCs w:val="20"/>
              </w:rPr>
              <w:t xml:space="preserve"> No      </w:t>
            </w:r>
          </w:p>
        </w:tc>
      </w:tr>
    </w:tbl>
    <w:p w14:paraId="04779116" w14:textId="77777777" w:rsidR="000B3680" w:rsidRDefault="000B3680" w:rsidP="001A5CC0">
      <w:pPr>
        <w:rPr>
          <w:b/>
        </w:rPr>
      </w:pPr>
    </w:p>
    <w:p w14:paraId="7A05A8DE" w14:textId="77777777" w:rsidR="000B3680" w:rsidRDefault="000B3680" w:rsidP="001A5CC0">
      <w:pPr>
        <w:rPr>
          <w:b/>
        </w:rPr>
      </w:pPr>
    </w:p>
    <w:p w14:paraId="462C4F79" w14:textId="77777777" w:rsidR="003D12AC" w:rsidRPr="00593A53" w:rsidRDefault="006E4E32" w:rsidP="001A5CC0">
      <w:pPr>
        <w:rPr>
          <w:b/>
        </w:rPr>
      </w:pPr>
      <w:r>
        <w:rPr>
          <w:b/>
        </w:rPr>
        <w:t>Project Preference</w:t>
      </w:r>
    </w:p>
    <w:p w14:paraId="2CF1B47E" w14:textId="77777777" w:rsidR="00593A53" w:rsidRDefault="00593A53" w:rsidP="001A5CC0"/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593A53" w14:paraId="66380749" w14:textId="77777777">
        <w:tc>
          <w:tcPr>
            <w:tcW w:w="9540" w:type="dxa"/>
          </w:tcPr>
          <w:p w14:paraId="4FA60FF4" w14:textId="77777777" w:rsidR="00593A53" w:rsidRPr="006137C2" w:rsidRDefault="00593A53" w:rsidP="001A5CC0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Consult the </w:t>
            </w:r>
            <w:hyperlink r:id="rId8" w:history="1">
              <w:r w:rsidRPr="006137C2">
                <w:rPr>
                  <w:rStyle w:val="Hyperlink"/>
                  <w:sz w:val="20"/>
                  <w:szCs w:val="20"/>
                </w:rPr>
                <w:t>http://www.cs.uh.edu/reu</w:t>
              </w:r>
            </w:hyperlink>
            <w:r w:rsidRPr="006137C2">
              <w:rPr>
                <w:sz w:val="20"/>
                <w:szCs w:val="20"/>
              </w:rPr>
              <w:t xml:space="preserve"> for a l</w:t>
            </w:r>
            <w:r w:rsidR="008D3603" w:rsidRPr="006137C2">
              <w:rPr>
                <w:sz w:val="20"/>
                <w:szCs w:val="20"/>
              </w:rPr>
              <w:t>ist of available research mentors</w:t>
            </w:r>
            <w:r w:rsidRPr="006137C2">
              <w:rPr>
                <w:sz w:val="20"/>
                <w:szCs w:val="20"/>
              </w:rPr>
              <w:t xml:space="preserve">.  List the top thre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 xml:space="preserve"> by their cod</w:t>
            </w:r>
            <w:r w:rsidR="008D3603" w:rsidRPr="006137C2">
              <w:rPr>
                <w:sz w:val="20"/>
                <w:szCs w:val="20"/>
              </w:rPr>
              <w:t xml:space="preserve">e. We will try to match your </w:t>
            </w:r>
            <w:r w:rsidRPr="006137C2">
              <w:rPr>
                <w:sz w:val="20"/>
                <w:szCs w:val="20"/>
              </w:rPr>
              <w:t xml:space="preserve">interest with the </w:t>
            </w:r>
            <w:r w:rsidR="008D3603" w:rsidRPr="006137C2">
              <w:rPr>
                <w:sz w:val="20"/>
                <w:szCs w:val="20"/>
              </w:rPr>
              <w:t>mentors</w:t>
            </w:r>
            <w:r w:rsidRPr="006137C2">
              <w:rPr>
                <w:sz w:val="20"/>
                <w:szCs w:val="20"/>
              </w:rPr>
              <w:t>.  You may be assigned to any</w:t>
            </w:r>
            <w:r w:rsidR="008D3603" w:rsidRPr="006137C2">
              <w:rPr>
                <w:sz w:val="20"/>
                <w:szCs w:val="20"/>
              </w:rPr>
              <w:t xml:space="preserve"> mentors</w:t>
            </w:r>
            <w:r w:rsidRPr="006137C2">
              <w:rPr>
                <w:sz w:val="20"/>
                <w:szCs w:val="20"/>
              </w:rPr>
              <w:t xml:space="preserve"> on our list.</w:t>
            </w:r>
          </w:p>
          <w:p w14:paraId="30BED6BD" w14:textId="77777777" w:rsidR="006E4E32" w:rsidRPr="006137C2" w:rsidRDefault="006E4E32" w:rsidP="001A5CC0">
            <w:pPr>
              <w:rPr>
                <w:sz w:val="20"/>
                <w:szCs w:val="20"/>
              </w:rPr>
            </w:pPr>
          </w:p>
          <w:p w14:paraId="2440D4FF" w14:textId="77777777" w:rsidR="006E4E32" w:rsidRDefault="00593A53" w:rsidP="006137C2">
            <w:pPr>
              <w:ind w:left="720"/>
            </w:pPr>
            <w:r>
              <w:t>1.</w:t>
            </w:r>
            <w:r w:rsidR="006E4E32">
              <w:t xml:space="preserve">                                    </w:t>
            </w:r>
            <w:r>
              <w:t>2.</w:t>
            </w:r>
            <w:r w:rsidR="006E4E32">
              <w:t xml:space="preserve">                                       </w:t>
            </w:r>
            <w:r>
              <w:t>3.</w:t>
            </w:r>
          </w:p>
        </w:tc>
      </w:tr>
    </w:tbl>
    <w:p w14:paraId="0E7C74C2" w14:textId="77777777" w:rsidR="00070B6F" w:rsidRDefault="00070B6F">
      <w:pPr>
        <w:rPr>
          <w:b/>
          <w:sz w:val="20"/>
          <w:szCs w:val="20"/>
        </w:rPr>
      </w:pPr>
    </w:p>
    <w:tbl>
      <w:tblPr>
        <w:tblW w:w="9540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3" w:type="dxa"/>
          <w:left w:w="115" w:type="dxa"/>
          <w:bottom w:w="43" w:type="dxa"/>
          <w:right w:w="115" w:type="dxa"/>
        </w:tblCellMar>
        <w:tblLook w:val="01E0" w:firstRow="1" w:lastRow="1" w:firstColumn="1" w:lastColumn="1" w:noHBand="0" w:noVBand="0"/>
      </w:tblPr>
      <w:tblGrid>
        <w:gridCol w:w="9540"/>
      </w:tblGrid>
      <w:tr w:rsidR="00070B6F" w:rsidRPr="006137C2" w14:paraId="7510ECD8" w14:textId="77777777">
        <w:tc>
          <w:tcPr>
            <w:tcW w:w="9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7E5E8" w14:textId="425D3770" w:rsidR="00070B6F" w:rsidRPr="006137C2" w:rsidRDefault="00070B6F" w:rsidP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 xml:space="preserve">Have you requested from your registrar that your official transcript is mailed </w:t>
            </w:r>
            <w:proofErr w:type="gramStart"/>
            <w:r w:rsidRPr="006137C2">
              <w:rPr>
                <w:sz w:val="20"/>
                <w:szCs w:val="20"/>
              </w:rPr>
              <w:t>to:</w:t>
            </w:r>
            <w:proofErr w:type="gramEnd"/>
          </w:p>
          <w:p w14:paraId="795BCE4B" w14:textId="77777777" w:rsidR="00070B6F" w:rsidRPr="00621DCE" w:rsidRDefault="00070B6F" w:rsidP="00462C83">
            <w:pPr>
              <w:rPr>
                <w:b/>
                <w:i/>
                <w:sz w:val="20"/>
                <w:szCs w:val="20"/>
              </w:rPr>
            </w:pPr>
            <w:r w:rsidRPr="00621DCE">
              <w:rPr>
                <w:b/>
                <w:i/>
                <w:sz w:val="20"/>
                <w:szCs w:val="20"/>
              </w:rPr>
              <w:t>REU Program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c/o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Pro</w:t>
            </w:r>
            <w:r w:rsidR="00C91F68">
              <w:rPr>
                <w:b/>
                <w:i/>
                <w:sz w:val="20"/>
                <w:szCs w:val="20"/>
              </w:rPr>
              <w:t>gram Director</w:t>
            </w:r>
            <w:r w:rsidRPr="00621DCE">
              <w:rPr>
                <w:b/>
                <w:i/>
                <w:sz w:val="20"/>
                <w:szCs w:val="20"/>
              </w:rPr>
              <w:t>,</w:t>
            </w:r>
            <w:r w:rsidR="00C91F68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>Department of Computer Science,</w:t>
            </w:r>
            <w:r w:rsidR="00621DCE" w:rsidRPr="00621DCE">
              <w:rPr>
                <w:b/>
                <w:i/>
                <w:sz w:val="20"/>
                <w:szCs w:val="20"/>
              </w:rPr>
              <w:t xml:space="preserve"> </w:t>
            </w:r>
            <w:r w:rsidRPr="00621DCE">
              <w:rPr>
                <w:b/>
                <w:i/>
                <w:sz w:val="20"/>
                <w:szCs w:val="20"/>
              </w:rPr>
              <w:t xml:space="preserve">University of Houston, Houston, TX 77204-3010:    </w:t>
            </w:r>
          </w:p>
          <w:p w14:paraId="52060B5B" w14:textId="77777777" w:rsidR="00070B6F" w:rsidRPr="006137C2" w:rsidRDefault="00070B6F" w:rsidP="00462C83">
            <w:pPr>
              <w:rPr>
                <w:sz w:val="20"/>
                <w:szCs w:val="20"/>
              </w:rPr>
            </w:pPr>
          </w:p>
          <w:p w14:paraId="4CEE827E" w14:textId="77777777" w:rsidR="00070B6F" w:rsidRPr="006137C2" w:rsidRDefault="00147D1F" w:rsidP="00462C83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Yes                 </w:t>
            </w:r>
            <w:r w:rsidRPr="006137C2">
              <w:rPr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70B6F" w:rsidRPr="006137C2">
              <w:rPr>
                <w:sz w:val="20"/>
                <w:szCs w:val="20"/>
              </w:rPr>
              <w:instrText xml:space="preserve"> FORMCHECKBOX </w:instrText>
            </w:r>
            <w:r w:rsidR="00E12F13">
              <w:rPr>
                <w:sz w:val="20"/>
                <w:szCs w:val="20"/>
              </w:rPr>
            </w:r>
            <w:r w:rsidR="00E12F13">
              <w:rPr>
                <w:sz w:val="20"/>
                <w:szCs w:val="20"/>
              </w:rPr>
              <w:fldChar w:fldCharType="separate"/>
            </w:r>
            <w:r w:rsidRPr="006137C2">
              <w:rPr>
                <w:sz w:val="20"/>
                <w:szCs w:val="20"/>
              </w:rPr>
              <w:fldChar w:fldCharType="end"/>
            </w:r>
            <w:r w:rsidR="00070B6F" w:rsidRPr="006137C2">
              <w:rPr>
                <w:sz w:val="20"/>
                <w:szCs w:val="20"/>
              </w:rPr>
              <w:t xml:space="preserve">  No</w:t>
            </w:r>
          </w:p>
        </w:tc>
      </w:tr>
    </w:tbl>
    <w:p w14:paraId="255B08D7" w14:textId="77777777" w:rsidR="009854E0" w:rsidRDefault="009854E0">
      <w:pPr>
        <w:rPr>
          <w:sz w:val="20"/>
          <w:szCs w:val="20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40"/>
      </w:tblGrid>
      <w:tr w:rsidR="00070B6F" w:rsidRPr="006137C2" w14:paraId="496FEE93" w14:textId="77777777">
        <w:trPr>
          <w:trHeight w:val="2114"/>
        </w:trPr>
        <w:tc>
          <w:tcPr>
            <w:tcW w:w="9540" w:type="dxa"/>
          </w:tcPr>
          <w:p w14:paraId="306EE903" w14:textId="77777777" w:rsidR="00070B6F" w:rsidRPr="006137C2" w:rsidRDefault="00070B6F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Provide any additional information you may want to communicate to the REU committee</w:t>
            </w:r>
          </w:p>
          <w:p w14:paraId="29EDE7D1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6E2FA9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CB45F8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EC099E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DDC014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C294DD8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79C1D86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B259784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C3263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242FF45B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5EBE138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3D01403F" w14:textId="77777777" w:rsidR="005B3312" w:rsidRPr="006137C2" w:rsidRDefault="005B3312">
            <w:pPr>
              <w:rPr>
                <w:sz w:val="20"/>
                <w:szCs w:val="20"/>
              </w:rPr>
            </w:pPr>
          </w:p>
          <w:p w14:paraId="740A8EE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5419CC0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7CB3F4F0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1EC88C55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0EBC5726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6A67FE1B" w14:textId="77777777" w:rsidR="00820F8C" w:rsidRPr="006137C2" w:rsidRDefault="00820F8C">
            <w:pPr>
              <w:rPr>
                <w:sz w:val="20"/>
                <w:szCs w:val="20"/>
              </w:rPr>
            </w:pPr>
          </w:p>
          <w:p w14:paraId="328C3F94" w14:textId="77777777" w:rsidR="00820F8C" w:rsidRPr="006137C2" w:rsidRDefault="00820F8C">
            <w:pPr>
              <w:rPr>
                <w:sz w:val="20"/>
                <w:szCs w:val="20"/>
              </w:rPr>
            </w:pPr>
          </w:p>
        </w:tc>
      </w:tr>
    </w:tbl>
    <w:p w14:paraId="66206720" w14:textId="77777777" w:rsidR="005B3312" w:rsidRPr="00070B6F" w:rsidRDefault="005B3312">
      <w:pPr>
        <w:rPr>
          <w:b/>
          <w:sz w:val="20"/>
          <w:szCs w:val="20"/>
        </w:rPr>
      </w:pPr>
    </w:p>
    <w:p w14:paraId="04211BC8" w14:textId="77777777" w:rsidR="00324CBB" w:rsidRPr="009854E0" w:rsidRDefault="00593A53">
      <w:pPr>
        <w:rPr>
          <w:b/>
        </w:rPr>
      </w:pPr>
      <w:r>
        <w:rPr>
          <w:b/>
        </w:rPr>
        <w:lastRenderedPageBreak/>
        <w:t>Reference</w:t>
      </w:r>
      <w:r w:rsidR="00324CBB" w:rsidRPr="009854E0">
        <w:rPr>
          <w:b/>
        </w:rPr>
        <w:t xml:space="preserve"> Information</w:t>
      </w:r>
    </w:p>
    <w:p w14:paraId="05338361" w14:textId="77777777" w:rsidR="00324CBB" w:rsidRDefault="00324CBB">
      <w:pPr>
        <w:rPr>
          <w:sz w:val="20"/>
          <w:szCs w:val="20"/>
        </w:rPr>
      </w:pPr>
    </w:p>
    <w:p w14:paraId="2443CACD" w14:textId="77777777" w:rsidR="00593A53" w:rsidRDefault="00593A53">
      <w:pPr>
        <w:rPr>
          <w:sz w:val="20"/>
          <w:szCs w:val="20"/>
        </w:rPr>
      </w:pPr>
      <w:r>
        <w:rPr>
          <w:sz w:val="20"/>
          <w:szCs w:val="20"/>
        </w:rPr>
        <w:t>List two faculty members who will be submitting a letter of recommendation for your application in this program.  The letter</w:t>
      </w:r>
      <w:r w:rsidR="00E41FAE">
        <w:rPr>
          <w:sz w:val="20"/>
          <w:szCs w:val="20"/>
        </w:rPr>
        <w:t>s</w:t>
      </w:r>
      <w:r>
        <w:rPr>
          <w:sz w:val="20"/>
          <w:szCs w:val="20"/>
        </w:rPr>
        <w:t xml:space="preserve"> should be </w:t>
      </w:r>
      <w:r w:rsidR="00C85338">
        <w:rPr>
          <w:sz w:val="20"/>
          <w:szCs w:val="20"/>
        </w:rPr>
        <w:t xml:space="preserve">submitted online or </w:t>
      </w:r>
      <w:r>
        <w:rPr>
          <w:sz w:val="20"/>
          <w:szCs w:val="20"/>
        </w:rPr>
        <w:t>sent directly to the REU Program</w:t>
      </w:r>
      <w:r w:rsidR="006E4E32">
        <w:rPr>
          <w:sz w:val="20"/>
          <w:szCs w:val="20"/>
        </w:rPr>
        <w:t xml:space="preserve"> office listed on the recommendation form</w:t>
      </w:r>
      <w:r>
        <w:rPr>
          <w:sz w:val="20"/>
          <w:szCs w:val="20"/>
        </w:rPr>
        <w:t>.</w:t>
      </w:r>
    </w:p>
    <w:p w14:paraId="57C7D48A" w14:textId="77777777" w:rsidR="006E4E32" w:rsidRPr="009613C5" w:rsidRDefault="006E4E32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B4533" w:rsidRPr="006137C2" w14:paraId="6B7EAB30" w14:textId="77777777">
        <w:trPr>
          <w:trHeight w:val="359"/>
        </w:trPr>
        <w:tc>
          <w:tcPr>
            <w:tcW w:w="1800" w:type="dxa"/>
          </w:tcPr>
          <w:p w14:paraId="2831A992" w14:textId="77777777" w:rsidR="001B4533" w:rsidRPr="001B4533" w:rsidRDefault="001B4533">
            <w:r w:rsidRPr="001B4533">
              <w:t>Faculty Name</w:t>
            </w:r>
          </w:p>
        </w:tc>
        <w:tc>
          <w:tcPr>
            <w:tcW w:w="7560" w:type="dxa"/>
          </w:tcPr>
          <w:p w14:paraId="14430E0C" w14:textId="77777777" w:rsidR="001B4533" w:rsidRPr="006137C2" w:rsidRDefault="001B4533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B4533" w:rsidRPr="006137C2" w14:paraId="080F8285" w14:textId="77777777">
        <w:trPr>
          <w:trHeight w:val="359"/>
        </w:trPr>
        <w:tc>
          <w:tcPr>
            <w:tcW w:w="1800" w:type="dxa"/>
          </w:tcPr>
          <w:p w14:paraId="757A3F8E" w14:textId="77777777" w:rsidR="001B4533" w:rsidRPr="001B4533" w:rsidRDefault="001B4533">
            <w:r w:rsidRPr="001B4533">
              <w:t>Title</w:t>
            </w:r>
          </w:p>
        </w:tc>
        <w:tc>
          <w:tcPr>
            <w:tcW w:w="7560" w:type="dxa"/>
          </w:tcPr>
          <w:p w14:paraId="6DE512CF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636907A0" w14:textId="77777777">
        <w:trPr>
          <w:trHeight w:val="341"/>
        </w:trPr>
        <w:tc>
          <w:tcPr>
            <w:tcW w:w="1800" w:type="dxa"/>
          </w:tcPr>
          <w:p w14:paraId="560ECA68" w14:textId="77777777" w:rsidR="001B4533" w:rsidRPr="001B4533" w:rsidRDefault="001B4533">
            <w:r w:rsidRPr="001B4533">
              <w:t>Department</w:t>
            </w:r>
          </w:p>
        </w:tc>
        <w:tc>
          <w:tcPr>
            <w:tcW w:w="7560" w:type="dxa"/>
          </w:tcPr>
          <w:p w14:paraId="1077EA6D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44D3E1A5" w14:textId="77777777">
        <w:trPr>
          <w:trHeight w:val="350"/>
        </w:trPr>
        <w:tc>
          <w:tcPr>
            <w:tcW w:w="1800" w:type="dxa"/>
          </w:tcPr>
          <w:p w14:paraId="4F566F86" w14:textId="77777777" w:rsidR="001B4533" w:rsidRPr="001B4533" w:rsidRDefault="001B4533">
            <w:r w:rsidRPr="001B4533">
              <w:t>Institution</w:t>
            </w:r>
          </w:p>
        </w:tc>
        <w:tc>
          <w:tcPr>
            <w:tcW w:w="7560" w:type="dxa"/>
          </w:tcPr>
          <w:p w14:paraId="42013ED2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1B4533" w:rsidRPr="006137C2" w14:paraId="01390600" w14:textId="77777777">
        <w:trPr>
          <w:trHeight w:val="359"/>
        </w:trPr>
        <w:tc>
          <w:tcPr>
            <w:tcW w:w="1800" w:type="dxa"/>
          </w:tcPr>
          <w:p w14:paraId="0F844B3D" w14:textId="77777777" w:rsidR="001B4533" w:rsidRPr="001B4533" w:rsidRDefault="001B4533">
            <w:r w:rsidRPr="001B4533">
              <w:t>Office Phone</w:t>
            </w:r>
          </w:p>
        </w:tc>
        <w:tc>
          <w:tcPr>
            <w:tcW w:w="7560" w:type="dxa"/>
          </w:tcPr>
          <w:p w14:paraId="614723E6" w14:textId="77777777" w:rsidR="001B4533" w:rsidRPr="006137C2" w:rsidRDefault="001B4533">
            <w:pPr>
              <w:rPr>
                <w:sz w:val="20"/>
                <w:szCs w:val="20"/>
              </w:rPr>
            </w:pPr>
          </w:p>
        </w:tc>
      </w:tr>
      <w:tr w:rsidR="00CE6BB1" w:rsidRPr="006137C2" w14:paraId="288E5295" w14:textId="77777777">
        <w:trPr>
          <w:trHeight w:val="341"/>
        </w:trPr>
        <w:tc>
          <w:tcPr>
            <w:tcW w:w="1800" w:type="dxa"/>
          </w:tcPr>
          <w:p w14:paraId="03A7E081" w14:textId="77777777" w:rsidR="00CE6BB1" w:rsidRPr="001B4533" w:rsidRDefault="00CE6BB1">
            <w:r w:rsidRPr="001B4533">
              <w:t>E-mail Address</w:t>
            </w:r>
          </w:p>
        </w:tc>
        <w:tc>
          <w:tcPr>
            <w:tcW w:w="7560" w:type="dxa"/>
          </w:tcPr>
          <w:p w14:paraId="5A5C78AC" w14:textId="77777777" w:rsidR="00CE6BB1" w:rsidRPr="006137C2" w:rsidRDefault="00CE6BB1">
            <w:pPr>
              <w:rPr>
                <w:sz w:val="20"/>
                <w:szCs w:val="20"/>
              </w:rPr>
            </w:pPr>
          </w:p>
        </w:tc>
      </w:tr>
    </w:tbl>
    <w:p w14:paraId="7702EE86" w14:textId="77777777" w:rsidR="00324CBB" w:rsidRDefault="00324CBB">
      <w:pPr>
        <w:rPr>
          <w:sz w:val="20"/>
          <w:szCs w:val="20"/>
        </w:rPr>
      </w:pPr>
    </w:p>
    <w:p w14:paraId="46858710" w14:textId="77777777" w:rsidR="001077AF" w:rsidRDefault="001077AF">
      <w:pPr>
        <w:rPr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93"/>
        <w:gridCol w:w="7449"/>
      </w:tblGrid>
      <w:tr w:rsidR="001077AF" w:rsidRPr="006137C2" w14:paraId="735B87AC" w14:textId="77777777">
        <w:trPr>
          <w:trHeight w:val="359"/>
        </w:trPr>
        <w:tc>
          <w:tcPr>
            <w:tcW w:w="1800" w:type="dxa"/>
          </w:tcPr>
          <w:p w14:paraId="0B9B385F" w14:textId="77777777" w:rsidR="001077AF" w:rsidRPr="001B4533" w:rsidRDefault="001077AF" w:rsidP="005744C6">
            <w:r w:rsidRPr="001B4533">
              <w:t>Faculty Name</w:t>
            </w:r>
          </w:p>
        </w:tc>
        <w:tc>
          <w:tcPr>
            <w:tcW w:w="7560" w:type="dxa"/>
          </w:tcPr>
          <w:p w14:paraId="5CCE59E5" w14:textId="77777777" w:rsidR="001077AF" w:rsidRPr="006137C2" w:rsidRDefault="001077AF" w:rsidP="005744C6">
            <w:pPr>
              <w:rPr>
                <w:sz w:val="20"/>
                <w:szCs w:val="20"/>
              </w:rPr>
            </w:pPr>
            <w:r w:rsidRPr="006137C2">
              <w:rPr>
                <w:sz w:val="20"/>
                <w:szCs w:val="20"/>
              </w:rPr>
              <w:t>First                                         Middle                                  Last</w:t>
            </w:r>
          </w:p>
        </w:tc>
      </w:tr>
      <w:tr w:rsidR="001077AF" w:rsidRPr="006137C2" w14:paraId="49FCF070" w14:textId="77777777">
        <w:trPr>
          <w:trHeight w:val="359"/>
        </w:trPr>
        <w:tc>
          <w:tcPr>
            <w:tcW w:w="1800" w:type="dxa"/>
          </w:tcPr>
          <w:p w14:paraId="1970B764" w14:textId="77777777" w:rsidR="001077AF" w:rsidRPr="001B4533" w:rsidRDefault="001077AF" w:rsidP="005744C6">
            <w:r w:rsidRPr="001B4533">
              <w:t>Title</w:t>
            </w:r>
          </w:p>
        </w:tc>
        <w:tc>
          <w:tcPr>
            <w:tcW w:w="7560" w:type="dxa"/>
          </w:tcPr>
          <w:p w14:paraId="14382C0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363598C8" w14:textId="77777777">
        <w:trPr>
          <w:trHeight w:val="341"/>
        </w:trPr>
        <w:tc>
          <w:tcPr>
            <w:tcW w:w="1800" w:type="dxa"/>
          </w:tcPr>
          <w:p w14:paraId="07A0DCDF" w14:textId="77777777" w:rsidR="001077AF" w:rsidRPr="001B4533" w:rsidRDefault="001077AF" w:rsidP="005744C6">
            <w:r w:rsidRPr="001B4533">
              <w:t>Department</w:t>
            </w:r>
          </w:p>
        </w:tc>
        <w:tc>
          <w:tcPr>
            <w:tcW w:w="7560" w:type="dxa"/>
          </w:tcPr>
          <w:p w14:paraId="414604DE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6DBC1112" w14:textId="77777777">
        <w:trPr>
          <w:trHeight w:val="350"/>
        </w:trPr>
        <w:tc>
          <w:tcPr>
            <w:tcW w:w="1800" w:type="dxa"/>
          </w:tcPr>
          <w:p w14:paraId="41330C38" w14:textId="77777777" w:rsidR="001077AF" w:rsidRPr="001B4533" w:rsidRDefault="001077AF" w:rsidP="005744C6">
            <w:r w:rsidRPr="001B4533">
              <w:t>Institution</w:t>
            </w:r>
          </w:p>
        </w:tc>
        <w:tc>
          <w:tcPr>
            <w:tcW w:w="7560" w:type="dxa"/>
          </w:tcPr>
          <w:p w14:paraId="5E6898D5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7D6D34D" w14:textId="77777777">
        <w:trPr>
          <w:trHeight w:val="359"/>
        </w:trPr>
        <w:tc>
          <w:tcPr>
            <w:tcW w:w="1800" w:type="dxa"/>
          </w:tcPr>
          <w:p w14:paraId="62E7DCBE" w14:textId="77777777" w:rsidR="001077AF" w:rsidRPr="001B4533" w:rsidRDefault="001077AF" w:rsidP="005744C6">
            <w:r w:rsidRPr="001B4533">
              <w:t>Office Phone</w:t>
            </w:r>
          </w:p>
        </w:tc>
        <w:tc>
          <w:tcPr>
            <w:tcW w:w="7560" w:type="dxa"/>
          </w:tcPr>
          <w:p w14:paraId="740C52F1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  <w:tr w:rsidR="001077AF" w:rsidRPr="006137C2" w14:paraId="1AACD6CC" w14:textId="77777777">
        <w:trPr>
          <w:trHeight w:val="341"/>
        </w:trPr>
        <w:tc>
          <w:tcPr>
            <w:tcW w:w="1800" w:type="dxa"/>
          </w:tcPr>
          <w:p w14:paraId="2774EC3E" w14:textId="77777777" w:rsidR="001077AF" w:rsidRPr="001B4533" w:rsidRDefault="001077AF" w:rsidP="005744C6">
            <w:r w:rsidRPr="001B4533">
              <w:t>E-mail Address</w:t>
            </w:r>
          </w:p>
        </w:tc>
        <w:tc>
          <w:tcPr>
            <w:tcW w:w="7560" w:type="dxa"/>
          </w:tcPr>
          <w:p w14:paraId="4B97D400" w14:textId="77777777" w:rsidR="001077AF" w:rsidRPr="006137C2" w:rsidRDefault="001077AF" w:rsidP="005744C6">
            <w:pPr>
              <w:rPr>
                <w:sz w:val="20"/>
                <w:szCs w:val="20"/>
              </w:rPr>
            </w:pPr>
          </w:p>
        </w:tc>
      </w:tr>
    </w:tbl>
    <w:p w14:paraId="73B91EEE" w14:textId="77777777" w:rsidR="001077AF" w:rsidRPr="009613C5" w:rsidRDefault="001077AF">
      <w:pPr>
        <w:rPr>
          <w:sz w:val="20"/>
          <w:szCs w:val="20"/>
        </w:rPr>
      </w:pPr>
    </w:p>
    <w:p w14:paraId="1FE493F6" w14:textId="77777777" w:rsidR="00324CBB" w:rsidRDefault="00324CBB">
      <w:pPr>
        <w:rPr>
          <w:sz w:val="20"/>
          <w:szCs w:val="20"/>
        </w:rPr>
      </w:pPr>
    </w:p>
    <w:p w14:paraId="1F0D15D1" w14:textId="77777777" w:rsidR="00131829" w:rsidRDefault="00131829">
      <w:pPr>
        <w:rPr>
          <w:sz w:val="20"/>
          <w:szCs w:val="20"/>
        </w:rPr>
      </w:pPr>
    </w:p>
    <w:p w14:paraId="540AB769" w14:textId="77777777" w:rsidR="00131829" w:rsidRDefault="00131829">
      <w:pPr>
        <w:rPr>
          <w:sz w:val="20"/>
          <w:szCs w:val="20"/>
        </w:rPr>
      </w:pPr>
    </w:p>
    <w:p w14:paraId="3A2B11BC" w14:textId="77777777" w:rsidR="00131829" w:rsidRPr="009613C5" w:rsidRDefault="00131829">
      <w:pPr>
        <w:rPr>
          <w:sz w:val="20"/>
          <w:szCs w:val="20"/>
        </w:rPr>
      </w:pPr>
    </w:p>
    <w:sectPr w:rsidR="00131829" w:rsidRPr="009613C5" w:rsidSect="00C91F68">
      <w:footerReference w:type="default" r:id="rId9"/>
      <w:pgSz w:w="12240" w:h="15840"/>
      <w:pgMar w:top="576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1F698" w14:textId="77777777" w:rsidR="00E12F13" w:rsidRDefault="00E12F13">
      <w:r>
        <w:separator/>
      </w:r>
    </w:p>
  </w:endnote>
  <w:endnote w:type="continuationSeparator" w:id="0">
    <w:p w14:paraId="51DBCE19" w14:textId="77777777" w:rsidR="00E12F13" w:rsidRDefault="00E12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4DE58" w14:textId="7D187665" w:rsidR="00C91F68" w:rsidRDefault="00D97488" w:rsidP="008B3608">
    <w:pPr>
      <w:pStyle w:val="Footer"/>
      <w:tabs>
        <w:tab w:val="clear" w:pos="8640"/>
        <w:tab w:val="right" w:pos="9360"/>
      </w:tabs>
    </w:pPr>
    <w:r>
      <w:t xml:space="preserve">UH CS </w:t>
    </w:r>
    <w:r w:rsidR="00FD1A6A">
      <w:t>REU Application</w:t>
    </w:r>
    <w:r w:rsidR="00621DCE">
      <w:t xml:space="preserve"> </w:t>
    </w:r>
    <w:r w:rsidR="00CB7FE7">
      <w:t>20</w:t>
    </w:r>
    <w:r>
      <w:t>2</w:t>
    </w:r>
    <w:r w:rsidR="00F37900">
      <w:t>1</w:t>
    </w:r>
    <w:r w:rsidR="00FD1A6A">
      <w:tab/>
    </w:r>
    <w:r w:rsidR="00FD1A6A">
      <w:tab/>
      <w:t xml:space="preserve">Page </w:t>
    </w:r>
    <w:r w:rsidR="00147D1F">
      <w:rPr>
        <w:rStyle w:val="PageNumber"/>
      </w:rPr>
      <w:fldChar w:fldCharType="begin"/>
    </w:r>
    <w:r w:rsidR="00FD1A6A">
      <w:rPr>
        <w:rStyle w:val="PageNumber"/>
      </w:rPr>
      <w:instrText xml:space="preserve"> PAGE </w:instrText>
    </w:r>
    <w:r w:rsidR="00147D1F">
      <w:rPr>
        <w:rStyle w:val="PageNumber"/>
      </w:rPr>
      <w:fldChar w:fldCharType="separate"/>
    </w:r>
    <w:r w:rsidR="00B7345B">
      <w:rPr>
        <w:rStyle w:val="PageNumber"/>
        <w:noProof/>
      </w:rPr>
      <w:t>2</w:t>
    </w:r>
    <w:r w:rsidR="00147D1F">
      <w:rPr>
        <w:rStyle w:val="PageNumber"/>
      </w:rPr>
      <w:fldChar w:fldCharType="end"/>
    </w:r>
    <w:r w:rsidR="00C91F68">
      <w:rPr>
        <w:rStyle w:val="PageNumber"/>
      </w:rPr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E324B" w14:textId="77777777" w:rsidR="00E12F13" w:rsidRDefault="00E12F13">
      <w:r>
        <w:separator/>
      </w:r>
    </w:p>
  </w:footnote>
  <w:footnote w:type="continuationSeparator" w:id="0">
    <w:p w14:paraId="4FB7B458" w14:textId="77777777" w:rsidR="00E12F13" w:rsidRDefault="00E12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004F7"/>
    <w:multiLevelType w:val="hybridMultilevel"/>
    <w:tmpl w:val="A45CE5EE"/>
    <w:lvl w:ilvl="0" w:tplc="04090001">
      <w:start w:val="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sDCwNDI3MDIzNbRU0lEKTi0uzszPAykwqgUApGrN4SwAAAA="/>
  </w:docVars>
  <w:rsids>
    <w:rsidRoot w:val="00324CBB"/>
    <w:rsid w:val="00012001"/>
    <w:rsid w:val="000179EF"/>
    <w:rsid w:val="00024DFC"/>
    <w:rsid w:val="00057EC1"/>
    <w:rsid w:val="00061E37"/>
    <w:rsid w:val="00070B6F"/>
    <w:rsid w:val="000B3680"/>
    <w:rsid w:val="000C4CB2"/>
    <w:rsid w:val="001077AF"/>
    <w:rsid w:val="00124A43"/>
    <w:rsid w:val="00131829"/>
    <w:rsid w:val="00147982"/>
    <w:rsid w:val="00147D1F"/>
    <w:rsid w:val="00152991"/>
    <w:rsid w:val="001542C8"/>
    <w:rsid w:val="0016509A"/>
    <w:rsid w:val="001813D9"/>
    <w:rsid w:val="001A5CC0"/>
    <w:rsid w:val="001B313B"/>
    <w:rsid w:val="001B4533"/>
    <w:rsid w:val="00200525"/>
    <w:rsid w:val="00212047"/>
    <w:rsid w:val="00276C18"/>
    <w:rsid w:val="002B5958"/>
    <w:rsid w:val="003022E0"/>
    <w:rsid w:val="00324CBB"/>
    <w:rsid w:val="00364F85"/>
    <w:rsid w:val="003838D4"/>
    <w:rsid w:val="003C5197"/>
    <w:rsid w:val="003D12AC"/>
    <w:rsid w:val="004164A0"/>
    <w:rsid w:val="00434D2D"/>
    <w:rsid w:val="00462C83"/>
    <w:rsid w:val="00471682"/>
    <w:rsid w:val="00476C8E"/>
    <w:rsid w:val="0048086D"/>
    <w:rsid w:val="00531CA1"/>
    <w:rsid w:val="00551CBC"/>
    <w:rsid w:val="0055322A"/>
    <w:rsid w:val="005618E5"/>
    <w:rsid w:val="005744C6"/>
    <w:rsid w:val="005762A1"/>
    <w:rsid w:val="00580F9A"/>
    <w:rsid w:val="00593A53"/>
    <w:rsid w:val="005B3312"/>
    <w:rsid w:val="005D6F10"/>
    <w:rsid w:val="005E141E"/>
    <w:rsid w:val="005F4D74"/>
    <w:rsid w:val="006137C2"/>
    <w:rsid w:val="00621DCE"/>
    <w:rsid w:val="00624771"/>
    <w:rsid w:val="00627AA9"/>
    <w:rsid w:val="00672D71"/>
    <w:rsid w:val="006775AF"/>
    <w:rsid w:val="006857E5"/>
    <w:rsid w:val="006A0BA0"/>
    <w:rsid w:val="006C16BE"/>
    <w:rsid w:val="006D2FBA"/>
    <w:rsid w:val="006D430C"/>
    <w:rsid w:val="006E4E32"/>
    <w:rsid w:val="006F1DC7"/>
    <w:rsid w:val="0070122B"/>
    <w:rsid w:val="007E26B9"/>
    <w:rsid w:val="007F342C"/>
    <w:rsid w:val="007F35EA"/>
    <w:rsid w:val="008124E1"/>
    <w:rsid w:val="00820F8C"/>
    <w:rsid w:val="008377C1"/>
    <w:rsid w:val="00855AD1"/>
    <w:rsid w:val="00871415"/>
    <w:rsid w:val="008A03F7"/>
    <w:rsid w:val="008A38E4"/>
    <w:rsid w:val="008A75AE"/>
    <w:rsid w:val="008B3608"/>
    <w:rsid w:val="008B404D"/>
    <w:rsid w:val="008D0ABD"/>
    <w:rsid w:val="008D3603"/>
    <w:rsid w:val="008E3F03"/>
    <w:rsid w:val="00923782"/>
    <w:rsid w:val="00936B24"/>
    <w:rsid w:val="009613C5"/>
    <w:rsid w:val="009854E0"/>
    <w:rsid w:val="009944F5"/>
    <w:rsid w:val="00A408DA"/>
    <w:rsid w:val="00A456DC"/>
    <w:rsid w:val="00A674A7"/>
    <w:rsid w:val="00AB0CA8"/>
    <w:rsid w:val="00AD5A59"/>
    <w:rsid w:val="00AF2DF7"/>
    <w:rsid w:val="00B56408"/>
    <w:rsid w:val="00B7345B"/>
    <w:rsid w:val="00B95EF0"/>
    <w:rsid w:val="00BA3403"/>
    <w:rsid w:val="00BA4AE1"/>
    <w:rsid w:val="00BC2422"/>
    <w:rsid w:val="00C05E6E"/>
    <w:rsid w:val="00C06E7E"/>
    <w:rsid w:val="00C273FB"/>
    <w:rsid w:val="00C85338"/>
    <w:rsid w:val="00C91F68"/>
    <w:rsid w:val="00C92D96"/>
    <w:rsid w:val="00CA22DD"/>
    <w:rsid w:val="00CB7FE7"/>
    <w:rsid w:val="00CE6BB1"/>
    <w:rsid w:val="00D133A1"/>
    <w:rsid w:val="00D93AAE"/>
    <w:rsid w:val="00D97488"/>
    <w:rsid w:val="00DA1B65"/>
    <w:rsid w:val="00DE5394"/>
    <w:rsid w:val="00E12F13"/>
    <w:rsid w:val="00E34E75"/>
    <w:rsid w:val="00E41FAE"/>
    <w:rsid w:val="00EA5DBE"/>
    <w:rsid w:val="00F06615"/>
    <w:rsid w:val="00F37900"/>
    <w:rsid w:val="00F94E90"/>
    <w:rsid w:val="00FA1C47"/>
    <w:rsid w:val="00FD1A6A"/>
    <w:rsid w:val="00FE4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9F47C"/>
  <w15:docId w15:val="{191F0D31-BC48-4134-96E9-58FA2E040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D1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24C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324C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B36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60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B3608"/>
  </w:style>
  <w:style w:type="character" w:styleId="Hyperlink">
    <w:name w:val="Hyperlink"/>
    <w:basedOn w:val="DefaultParagraphFont"/>
    <w:rsid w:val="00593A53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476C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6C8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4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uh.edu/re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4710</CharactersWithSpaces>
  <SharedDoc>false</SharedDoc>
  <HLinks>
    <vt:vector size="6" baseType="variant">
      <vt:variant>
        <vt:i4>1638486</vt:i4>
      </vt:variant>
      <vt:variant>
        <vt:i4>88</vt:i4>
      </vt:variant>
      <vt:variant>
        <vt:i4>0</vt:i4>
      </vt:variant>
      <vt:variant>
        <vt:i4>5</vt:i4>
      </vt:variant>
      <vt:variant>
        <vt:lpwstr>http://www.cs.uh.edu/re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Huang</dc:creator>
  <cp:lastModifiedBy>Ayman Elaassal</cp:lastModifiedBy>
  <cp:revision>4</cp:revision>
  <cp:lastPrinted>2005-03-10T00:07:00Z</cp:lastPrinted>
  <dcterms:created xsi:type="dcterms:W3CDTF">2020-05-08T23:45:00Z</dcterms:created>
  <dcterms:modified xsi:type="dcterms:W3CDTF">2020-12-15T22:05:00Z</dcterms:modified>
</cp:coreProperties>
</file>